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04734" w14:textId="77777777" w:rsidR="00126054" w:rsidRPr="00966D9F" w:rsidRDefault="00126054" w:rsidP="00B71C71">
      <w:pPr>
        <w:pStyle w:val="Titolo1"/>
        <w:ind w:left="-425"/>
        <w:rPr>
          <w:color w:val="FA4E23"/>
        </w:rPr>
      </w:pPr>
      <w:r w:rsidRPr="00966D9F">
        <w:rPr>
          <w:color w:val="FA4E23"/>
        </w:rPr>
        <w:t>MODULO DI ISCRIZIONE</w:t>
      </w:r>
    </w:p>
    <w:p w14:paraId="0E684746" w14:textId="77777777" w:rsidR="00126054" w:rsidRPr="00966D9F" w:rsidRDefault="00126054" w:rsidP="00B71C71">
      <w:pPr>
        <w:pStyle w:val="Titolo2"/>
        <w:ind w:left="-425"/>
        <w:rPr>
          <w:color w:val="FA4E23"/>
        </w:rPr>
      </w:pPr>
      <w:r w:rsidRPr="00966D9F">
        <w:rPr>
          <w:color w:val="FA4E23"/>
        </w:rPr>
        <w:t>A TITOLO AZIENDALE</w:t>
      </w:r>
    </w:p>
    <w:p w14:paraId="5182F071"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74EF8B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1BA954C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4A25781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B6FEBB4FF09D43688B07D6DA010667AD"/>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B6FEBB4FF09D43688B07D6DA010667AD"/>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B6FEBB4FF09D43688B07D6DA010667AD"/>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1A7D97A6"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B6FEBB4FF09D43688B07D6DA010667AD"/>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F2F8E19" w14:textId="77777777" w:rsidR="00126054" w:rsidRPr="00B71C71" w:rsidRDefault="00126054"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3E6B4A4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B6FEBB4FF09D43688B07D6DA010667AD"/>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r w:rsidRPr="00B71C71">
        <w:rPr>
          <w:rFonts w:ascii="Gotham Light" w:hAnsi="Gotham Light" w:cs="Arial"/>
          <w:sz w:val="18"/>
          <w:szCs w:val="18"/>
        </w:rPr>
        <w:t>Email</w:t>
      </w:r>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B6FEBB4FF09D43688B07D6DA010667AD"/>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350D1634"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B6FEBB4FF09D43688B07D6DA010667AD"/>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2199A43"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1C89A30E" w14:textId="6451A6BB" w:rsidR="00126054" w:rsidRPr="00B71C71" w:rsidRDefault="00126054" w:rsidP="00FF4D35">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3F8A0B0E" w14:textId="5CFFABDA" w:rsidR="00126054" w:rsidRPr="00FF4D35" w:rsidRDefault="00126054" w:rsidP="00FF4D35">
      <w:pPr>
        <w:tabs>
          <w:tab w:val="left" w:pos="-426"/>
        </w:tabs>
        <w:spacing w:line="360" w:lineRule="auto"/>
        <w:ind w:left="-426"/>
        <w:jc w:val="both"/>
        <w:rPr>
          <w:rFonts w:ascii="Gotham Light" w:hAnsi="Gotham Light" w:cs="Arial"/>
          <w:i/>
          <w:sz w:val="18"/>
          <w:szCs w:val="18"/>
        </w:rPr>
      </w:pPr>
      <w:r w:rsidRPr="00B71C71">
        <w:rPr>
          <w:rFonts w:ascii="Gotham Light" w:hAnsi="Gotham Light" w:cs="Arial"/>
          <w:sz w:val="18"/>
          <w:szCs w:val="18"/>
        </w:rPr>
        <w:t xml:space="preserve">l’iscrizione al </w:t>
      </w:r>
      <w:r w:rsidR="00062F5A">
        <w:rPr>
          <w:rFonts w:ascii="Gotham Light" w:hAnsi="Gotham Light" w:cs="Arial"/>
          <w:noProof/>
          <w:color w:val="FA4E23"/>
          <w:sz w:val="18"/>
          <w:szCs w:val="18"/>
        </w:rPr>
        <w:t>Negotiation Skills</w:t>
      </w:r>
      <w:r w:rsidR="007A6EFE">
        <w:rPr>
          <w:rFonts w:ascii="Gotham Light" w:hAnsi="Gotham Light" w:cs="Arial"/>
          <w:noProof/>
          <w:color w:val="FA4E23"/>
          <w:sz w:val="18"/>
          <w:szCs w:val="18"/>
        </w:rPr>
        <w:t>: il successo nelle trattative commerciali</w:t>
      </w:r>
      <w:r w:rsidRPr="00966D9F">
        <w:rPr>
          <w:rFonts w:ascii="Gotham Light" w:hAnsi="Gotham Light" w:cs="Arial"/>
          <w:color w:val="FA4E23"/>
          <w:sz w:val="18"/>
          <w:szCs w:val="18"/>
        </w:rPr>
        <w:t xml:space="preserve">, </w:t>
      </w:r>
      <w:r w:rsidR="00FF4D35">
        <w:rPr>
          <w:rFonts w:ascii="Gotham Light" w:hAnsi="Gotham Light" w:cs="Arial"/>
          <w:color w:val="FA4E23"/>
          <w:sz w:val="18"/>
          <w:szCs w:val="18"/>
        </w:rPr>
        <w:t xml:space="preserve">II Edizione Italiana, </w:t>
      </w:r>
      <w:r w:rsidRPr="00966D9F">
        <w:rPr>
          <w:rFonts w:ascii="Gotham Light" w:hAnsi="Gotham Light" w:cs="Arial"/>
          <w:color w:val="FA4E23"/>
          <w:sz w:val="18"/>
          <w:szCs w:val="18"/>
        </w:rPr>
        <w:t xml:space="preserve">anno </w:t>
      </w:r>
      <w:r w:rsidR="005A0D59">
        <w:rPr>
          <w:rFonts w:ascii="Gotham Light" w:hAnsi="Gotham Light" w:cs="Arial"/>
          <w:noProof/>
          <w:color w:val="FA4E23"/>
          <w:sz w:val="18"/>
          <w:szCs w:val="18"/>
        </w:rPr>
        <w:t>202</w:t>
      </w:r>
      <w:r w:rsidR="00FF4D35">
        <w:rPr>
          <w:rFonts w:ascii="Gotham Light" w:hAnsi="Gotham Light" w:cs="Arial"/>
          <w:noProof/>
          <w:color w:val="FA4E23"/>
          <w:sz w:val="18"/>
          <w:szCs w:val="18"/>
        </w:rPr>
        <w:t>4</w:t>
      </w:r>
      <w:r w:rsidR="00966D9F"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r w:rsidRPr="00B71C71">
        <w:rPr>
          <w:rFonts w:ascii="Gotham Light" w:hAnsi="Gotham Light" w:cs="Arial"/>
          <w:sz w:val="18"/>
          <w:szCs w:val="18"/>
        </w:rPr>
        <w:t>promosso ed organizzato da Bologna Business School, del suo collaboratore/dipendente:</w:t>
      </w:r>
    </w:p>
    <w:p w14:paraId="2DD6E770"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287974E0"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72092916"/>
          <w:placeholder>
            <w:docPart w:val="79A4D98ADAD847E29A59313DDACCE9B6"/>
          </w:placeholder>
        </w:sdtPr>
        <w:sdtEndPr>
          <w:rPr>
            <w:color w:val="4C4C4C"/>
          </w:rPr>
        </w:sdtEndPr>
        <w:sdtContent>
          <w:r w:rsidR="00EC69F5" w:rsidRPr="00B71C71">
            <w:rPr>
              <w:rFonts w:ascii="Gotham Light" w:hAnsi="Gotham Light" w:cs="Arial"/>
              <w:color w:val="4C4C4C"/>
              <w:sz w:val="18"/>
              <w:szCs w:val="18"/>
            </w:rPr>
            <w:t>_______________</w:t>
          </w:r>
          <w:r w:rsidR="00EC69F5">
            <w:rPr>
              <w:rFonts w:ascii="Gotham Light" w:hAnsi="Gotham Light" w:cs="Arial"/>
              <w:color w:val="4C4C4C"/>
              <w:sz w:val="18"/>
              <w:szCs w:val="18"/>
            </w:rPr>
            <w:t>___________</w:t>
          </w:r>
          <w:r w:rsidR="00EC69F5" w:rsidRPr="00B71C71">
            <w:rPr>
              <w:rFonts w:ascii="Gotham Light" w:hAnsi="Gotham Light" w:cs="Arial"/>
              <w:color w:val="4C4C4C"/>
              <w:sz w:val="18"/>
              <w:szCs w:val="18"/>
            </w:rPr>
            <w:t>________________________________________</w:t>
          </w:r>
        </w:sdtContent>
      </w:sdt>
    </w:p>
    <w:p w14:paraId="5685904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00ED4C08" w:rsidRPr="00ED4C08">
        <w:rPr>
          <w:rFonts w:ascii="Gotham Light" w:hAnsi="Gotham Light" w:cs="Arial"/>
          <w:color w:val="FA4E23"/>
          <w:sz w:val="22"/>
          <w:szCs w:val="18"/>
        </w:rPr>
        <w:t xml:space="preserve"> *</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B6FEBB4FF09D43688B07D6DA010667AD"/>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p>
    <w:p w14:paraId="5CFC40D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B6FEBB4FF09D43688B07D6DA010667AD"/>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B6FEBB4FF09D43688B07D6DA010667AD"/>
          </w:placeholder>
        </w:sdtPr>
        <w:sdtEndPr/>
        <w:sdtContent>
          <w:r w:rsidRPr="00B71C71">
            <w:rPr>
              <w:rFonts w:ascii="Gotham Light" w:hAnsi="Gotham Light" w:cs="Arial"/>
              <w:sz w:val="18"/>
              <w:szCs w:val="18"/>
            </w:rPr>
            <w:t>________</w:t>
          </w:r>
        </w:sdtContent>
      </w:sdt>
    </w:p>
    <w:p w14:paraId="5450648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2B2D6284"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00ED4C08" w:rsidRPr="00ED4C08">
        <w:rPr>
          <w:rFonts w:ascii="Gotham Light" w:hAnsi="Gotham Light" w:cs="Arial"/>
          <w:color w:val="FA4E23"/>
          <w:sz w:val="22"/>
          <w:szCs w:val="18"/>
        </w:rPr>
        <w:t>*</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072922C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B6FEBB4FF09D43688B07D6DA010667AD"/>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27979D"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19F036C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Nel contempo,</w:t>
      </w:r>
    </w:p>
    <w:p w14:paraId="2F725AD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113CF2F" w14:textId="233F736A" w:rsidR="00126054" w:rsidRPr="00B71C71" w:rsidRDefault="00126054"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Euro </w:t>
      </w:r>
      <w:r w:rsidR="00FA4898">
        <w:rPr>
          <w:rFonts w:ascii="Gotham Light" w:hAnsi="Gotham Light" w:cs="Arial"/>
          <w:noProof/>
          <w:sz w:val="18"/>
          <w:szCs w:val="18"/>
        </w:rPr>
        <w:t>2</w:t>
      </w:r>
      <w:r w:rsidR="009D1A88">
        <w:rPr>
          <w:rFonts w:ascii="Gotham Light" w:hAnsi="Gotham Light" w:cs="Arial"/>
          <w:noProof/>
          <w:sz w:val="18"/>
          <w:szCs w:val="18"/>
        </w:rPr>
        <w:t>.</w:t>
      </w:r>
      <w:r w:rsidR="00264264">
        <w:rPr>
          <w:rFonts w:ascii="Gotham Light" w:hAnsi="Gotham Light" w:cs="Arial"/>
          <w:noProof/>
          <w:sz w:val="18"/>
          <w:szCs w:val="18"/>
        </w:rPr>
        <w:t>100</w:t>
      </w:r>
      <w:r w:rsidRPr="00B71C71">
        <w:rPr>
          <w:rFonts w:ascii="Gotham Light" w:hAnsi="Gotham Light" w:cs="Arial"/>
          <w:sz w:val="18"/>
          <w:szCs w:val="18"/>
        </w:rPr>
        <w:t xml:space="preserve"> + IVA. </w:t>
      </w:r>
    </w:p>
    <w:p w14:paraId="00001931" w14:textId="77777777" w:rsidR="00126054" w:rsidRPr="00B71C71" w:rsidRDefault="00126054"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1ED31B7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3D21DBF" w14:textId="77777777" w:rsidR="00126054" w:rsidRPr="00B71C71" w:rsidRDefault="00126054"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4ECBE467" w14:textId="77777777" w:rsidR="00126054" w:rsidRPr="00B71C71" w:rsidRDefault="00126054"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7F063036" w14:textId="77777777" w:rsidR="00126054" w:rsidRPr="00B71C71" w:rsidRDefault="00126054"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2B747DEE" w14:textId="77777777" w:rsidR="00126054" w:rsidRPr="00B71C71" w:rsidRDefault="00126054" w:rsidP="005461A7">
      <w:pPr>
        <w:tabs>
          <w:tab w:val="left" w:pos="-426"/>
        </w:tabs>
        <w:ind w:left="-426"/>
        <w:jc w:val="both"/>
        <w:rPr>
          <w:rFonts w:ascii="Gotham Light" w:hAnsi="Gotham Light" w:cs="Arial"/>
          <w:sz w:val="18"/>
          <w:szCs w:val="18"/>
        </w:rPr>
      </w:pPr>
    </w:p>
    <w:p w14:paraId="2F0FE61C" w14:textId="77777777" w:rsidR="00126054" w:rsidRPr="00B71C71" w:rsidRDefault="00126054"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0FFB8110" w14:textId="77777777" w:rsidR="00126054" w:rsidRPr="00B71C71" w:rsidRDefault="00126054" w:rsidP="00B71C71">
      <w:pPr>
        <w:tabs>
          <w:tab w:val="left" w:pos="-426"/>
        </w:tabs>
        <w:spacing w:line="360" w:lineRule="auto"/>
        <w:jc w:val="both"/>
        <w:rPr>
          <w:rFonts w:ascii="Gotham Light" w:hAnsi="Gotham Light" w:cs="Arial"/>
          <w:sz w:val="18"/>
          <w:szCs w:val="18"/>
        </w:rPr>
      </w:pPr>
    </w:p>
    <w:p w14:paraId="3E9301D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28B9F2A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009E4224" w14:textId="77777777"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End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16F00357" w14:textId="77777777" w:rsidR="00FF4D35" w:rsidRDefault="00FF4D35" w:rsidP="00B71C71">
      <w:pPr>
        <w:spacing w:line="360" w:lineRule="auto"/>
        <w:ind w:left="-426"/>
        <w:jc w:val="right"/>
        <w:rPr>
          <w:rFonts w:ascii="Gotham Light" w:hAnsi="Gotham Light" w:cs="Arial"/>
          <w:b/>
          <w:color w:val="F9671B"/>
          <w:sz w:val="16"/>
          <w:szCs w:val="18"/>
        </w:rPr>
      </w:pPr>
    </w:p>
    <w:p w14:paraId="525C1A45" w14:textId="5770A17C"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3268B5F1"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76189A91" w14:textId="77777777" w:rsidR="00126054" w:rsidRDefault="00126054" w:rsidP="00B71C71">
      <w:pPr>
        <w:tabs>
          <w:tab w:val="left" w:pos="-426"/>
        </w:tabs>
        <w:spacing w:line="360" w:lineRule="auto"/>
        <w:ind w:left="-426"/>
        <w:jc w:val="both"/>
        <w:rPr>
          <w:rFonts w:ascii="Gotham Light" w:hAnsi="Gotham Light" w:cs="Arial"/>
          <w:sz w:val="18"/>
          <w:szCs w:val="18"/>
        </w:rPr>
      </w:pPr>
    </w:p>
    <w:p w14:paraId="28EE997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648286E7"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7E7E44D9" w14:textId="53D91653" w:rsidR="00126054" w:rsidRPr="005461A7" w:rsidRDefault="003C244B"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126054" w:rsidRPr="005461A7">
        <w:rPr>
          <w:rFonts w:ascii="Gotham Light" w:hAnsi="Gotham Light" w:cs="Arial"/>
          <w:sz w:val="18"/>
          <w:szCs w:val="18"/>
        </w:rPr>
        <w:t xml:space="preserve">La domanda di partecipazione al </w:t>
      </w:r>
      <w:r w:rsidR="00264264">
        <w:rPr>
          <w:rFonts w:ascii="Gotham Light" w:hAnsi="Gotham Light" w:cs="Arial"/>
          <w:noProof/>
          <w:color w:val="FA4E23"/>
          <w:sz w:val="18"/>
          <w:szCs w:val="18"/>
        </w:rPr>
        <w:t>Negotiation Skills: il successo nelle trattative commerciali</w:t>
      </w:r>
      <w:r w:rsidR="00126054"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00126054" w:rsidRPr="00966D9F">
        <w:rPr>
          <w:rFonts w:ascii="Gotham Light" w:hAnsi="Gotham Light" w:cs="Arial"/>
          <w:color w:val="FA4E23"/>
          <w:sz w:val="18"/>
          <w:szCs w:val="18"/>
        </w:rPr>
        <w:t xml:space="preserve"> </w:t>
      </w:r>
      <w:r w:rsidR="00FF4D35" w:rsidRPr="00FF4D35">
        <w:rPr>
          <w:rFonts w:ascii="Gotham Light" w:hAnsi="Gotham Light" w:cs="Arial"/>
          <w:noProof/>
          <w:color w:val="FA4E23"/>
          <w:sz w:val="18"/>
          <w:szCs w:val="18"/>
        </w:rPr>
        <w:t>II Italiana</w:t>
      </w:r>
      <w:r w:rsidR="00510CB4">
        <w:rPr>
          <w:rFonts w:ascii="Gotham Light" w:hAnsi="Gotham Light" w:cs="Arial"/>
          <w:color w:val="FA4E23"/>
          <w:sz w:val="18"/>
          <w:szCs w:val="18"/>
        </w:rPr>
        <w:t xml:space="preserve">, </w:t>
      </w:r>
      <w:r w:rsidR="00126054" w:rsidRPr="00966D9F">
        <w:rPr>
          <w:rFonts w:ascii="Gotham Light" w:hAnsi="Gotham Light" w:cs="Arial"/>
          <w:color w:val="FA4E23"/>
          <w:sz w:val="18"/>
          <w:szCs w:val="18"/>
        </w:rPr>
        <w:t>ann</w:t>
      </w:r>
      <w:r w:rsidR="00581E92">
        <w:rPr>
          <w:rFonts w:ascii="Gotham Light" w:hAnsi="Gotham Light" w:cs="Arial"/>
          <w:color w:val="FA4E23"/>
          <w:sz w:val="18"/>
          <w:szCs w:val="18"/>
        </w:rPr>
        <w:t>o</w:t>
      </w:r>
      <w:r w:rsidR="00FF4D35">
        <w:rPr>
          <w:rFonts w:ascii="Gotham Light" w:hAnsi="Gotham Light" w:cs="Arial"/>
          <w:color w:val="FA4E23"/>
          <w:sz w:val="18"/>
          <w:szCs w:val="18"/>
        </w:rPr>
        <w:t xml:space="preserve"> </w:t>
      </w:r>
      <w:r w:rsidR="00581E92">
        <w:rPr>
          <w:rFonts w:ascii="Gotham Light" w:hAnsi="Gotham Light" w:cs="Arial"/>
          <w:color w:val="FA4E23"/>
          <w:sz w:val="18"/>
          <w:szCs w:val="18"/>
        </w:rPr>
        <w:t>2024</w:t>
      </w:r>
      <w:r w:rsidR="00126054" w:rsidRPr="00247C35">
        <w:rPr>
          <w:rFonts w:ascii="Gotham Light" w:hAnsi="Gotham Light" w:cs="Arial"/>
          <w:color w:val="F9671B"/>
          <w:sz w:val="18"/>
          <w:szCs w:val="18"/>
        </w:rPr>
        <w:t xml:space="preserve"> </w:t>
      </w:r>
      <w:r w:rsidR="00126054"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EndPr/>
        <w:sdtContent>
          <w:r w:rsidR="00126054" w:rsidRPr="005461A7">
            <w:rPr>
              <w:rFonts w:ascii="Gotham Light" w:hAnsi="Gotham Light" w:cs="Arial"/>
              <w:sz w:val="18"/>
              <w:szCs w:val="18"/>
            </w:rPr>
            <w:t>_____________________</w:t>
          </w:r>
        </w:sdtContent>
      </w:sdt>
      <w:r w:rsidR="00126054"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4D243F7A"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6BC26C68" w14:textId="757AB50F" w:rsidR="00126054" w:rsidRPr="005461A7" w:rsidRDefault="00126054"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4D119F15" w14:textId="77777777" w:rsidR="003C244B" w:rsidRPr="005461A7" w:rsidRDefault="003C244B" w:rsidP="003C244B">
      <w:pPr>
        <w:tabs>
          <w:tab w:val="left" w:pos="-426"/>
        </w:tabs>
        <w:spacing w:line="360" w:lineRule="auto"/>
        <w:jc w:val="both"/>
        <w:rPr>
          <w:rFonts w:ascii="Gotham Light" w:hAnsi="Gotham Light" w:cs="Arial"/>
          <w:sz w:val="18"/>
          <w:szCs w:val="18"/>
        </w:rPr>
      </w:pPr>
    </w:p>
    <w:p w14:paraId="3810B535"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74047E27" w14:textId="77777777" w:rsidR="003C244B" w:rsidRPr="005461A7" w:rsidRDefault="003C244B" w:rsidP="003C244B">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B689E71" w14:textId="77777777" w:rsidR="003C244B" w:rsidRPr="005461A7" w:rsidRDefault="003C244B" w:rsidP="003C244B">
      <w:pPr>
        <w:tabs>
          <w:tab w:val="left" w:pos="-426"/>
        </w:tabs>
        <w:spacing w:line="360" w:lineRule="auto"/>
        <w:ind w:left="-426"/>
        <w:jc w:val="both"/>
        <w:rPr>
          <w:rFonts w:ascii="Gotham Light" w:hAnsi="Gotham Light" w:cs="Arial"/>
          <w:sz w:val="18"/>
          <w:szCs w:val="18"/>
          <w:u w:val="single"/>
        </w:rPr>
      </w:pPr>
    </w:p>
    <w:p w14:paraId="2793540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5A0C726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2A8EBB88" w14:textId="77777777" w:rsidR="003C244B"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40BD1484" w14:textId="77777777" w:rsidR="003C244B" w:rsidRPr="00086978" w:rsidRDefault="003C244B" w:rsidP="003C244B">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0C8EA10"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26C8470C"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6C5A6C07" w14:textId="77777777" w:rsidR="003C244B" w:rsidRPr="005461A7"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63EF2C1F" w14:textId="77777777" w:rsidR="003C244B" w:rsidRPr="005461A7" w:rsidRDefault="003C244B" w:rsidP="003C244B">
      <w:pPr>
        <w:tabs>
          <w:tab w:val="left" w:pos="-426"/>
        </w:tabs>
        <w:ind w:left="-432"/>
        <w:jc w:val="both"/>
        <w:rPr>
          <w:rFonts w:ascii="Gotham Light" w:hAnsi="Gotham Light" w:cs="Arial"/>
          <w:sz w:val="18"/>
          <w:szCs w:val="18"/>
        </w:rPr>
      </w:pPr>
    </w:p>
    <w:p w14:paraId="697C8A89" w14:textId="77777777" w:rsidR="003C244B" w:rsidRPr="00086978" w:rsidRDefault="003C244B" w:rsidP="003C244B">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69DB8B79" w14:textId="77777777" w:rsidR="003C244B" w:rsidRDefault="003C244B" w:rsidP="003C244B">
      <w:pPr>
        <w:tabs>
          <w:tab w:val="left" w:pos="-426"/>
        </w:tabs>
        <w:ind w:left="-432"/>
        <w:jc w:val="both"/>
        <w:rPr>
          <w:rFonts w:ascii="Gotham Light" w:hAnsi="Gotham Light" w:cs="Arial"/>
          <w:sz w:val="18"/>
          <w:szCs w:val="18"/>
        </w:rPr>
      </w:pPr>
    </w:p>
    <w:p w14:paraId="26829BC4"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9E7C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A2992F1"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77F6DA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5437AD79"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7706DC96" w14:textId="77D9BD35" w:rsidR="003C244B"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E67EC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5D495A54" w14:textId="77777777" w:rsidR="003C244B" w:rsidRDefault="003C244B" w:rsidP="003C244B">
      <w:pPr>
        <w:tabs>
          <w:tab w:val="left" w:pos="-426"/>
        </w:tabs>
        <w:spacing w:line="360" w:lineRule="auto"/>
        <w:ind w:left="-426"/>
        <w:jc w:val="both"/>
        <w:rPr>
          <w:rFonts w:ascii="Gotham Light" w:hAnsi="Gotham Light" w:cs="Arial"/>
          <w:sz w:val="18"/>
          <w:szCs w:val="18"/>
        </w:rPr>
      </w:pPr>
    </w:p>
    <w:p w14:paraId="621B41D3"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AB9186A"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39EA6F67"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71C0948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040F4EF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5A555C0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17B873E1"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1A42317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78707AF1" w14:textId="77777777" w:rsidR="003C244B" w:rsidRPr="005461A7" w:rsidRDefault="003C244B" w:rsidP="003C244B">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E297227" w14:textId="77777777" w:rsidR="003C244B" w:rsidRDefault="003C244B" w:rsidP="003C244B">
      <w:pPr>
        <w:tabs>
          <w:tab w:val="left" w:pos="-426"/>
        </w:tabs>
        <w:spacing w:line="360" w:lineRule="auto"/>
        <w:ind w:left="-426"/>
        <w:jc w:val="both"/>
        <w:rPr>
          <w:rFonts w:ascii="Gotham Light" w:hAnsi="Gotham Light" w:cs="Arial"/>
          <w:color w:val="000000"/>
          <w:sz w:val="18"/>
          <w:szCs w:val="18"/>
        </w:rPr>
      </w:pPr>
    </w:p>
    <w:p w14:paraId="1624B185" w14:textId="77777777" w:rsidR="00126054" w:rsidRDefault="00126054" w:rsidP="00B71C71">
      <w:pPr>
        <w:tabs>
          <w:tab w:val="left" w:pos="-426"/>
        </w:tabs>
        <w:spacing w:line="360" w:lineRule="auto"/>
        <w:ind w:left="-426"/>
        <w:jc w:val="both"/>
        <w:rPr>
          <w:rFonts w:ascii="Gotham Light" w:hAnsi="Gotham Light" w:cs="Arial"/>
          <w:color w:val="000000"/>
          <w:sz w:val="18"/>
          <w:szCs w:val="18"/>
        </w:rPr>
      </w:pPr>
    </w:p>
    <w:p w14:paraId="18BB001A"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End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58FFB58B"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4E47600" w14:textId="056EBEC6"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w:t>
      </w:r>
      <w:r w:rsidR="00E11011">
        <w:rPr>
          <w:rFonts w:ascii="Gotham Light" w:hAnsi="Gotham Light" w:cs="Arial"/>
          <w:color w:val="000000"/>
          <w:sz w:val="18"/>
          <w:szCs w:val="18"/>
        </w:rPr>
        <w:t xml:space="preserve">e inviato </w:t>
      </w:r>
      <w:r w:rsidRPr="00B71C71">
        <w:rPr>
          <w:rFonts w:ascii="Gotham Light" w:hAnsi="Gotham Light" w:cs="Arial"/>
          <w:color w:val="000000"/>
          <w:sz w:val="18"/>
          <w:szCs w:val="18"/>
        </w:rPr>
        <w:t xml:space="preserve">via mail a </w:t>
      </w:r>
      <w:r w:rsidR="003C2EA2">
        <w:rPr>
          <w:rFonts w:ascii="Gotham Light" w:hAnsi="Gotham Light" w:cs="Arial"/>
          <w:color w:val="000000"/>
          <w:sz w:val="18"/>
          <w:szCs w:val="18"/>
        </w:rPr>
        <w:t xml:space="preserve">Eleonora Leporatti </w:t>
      </w:r>
      <w:r w:rsidRPr="00B71C71">
        <w:rPr>
          <w:rFonts w:ascii="Gotham Light" w:hAnsi="Gotham Light" w:cs="Arial"/>
          <w:color w:val="000000"/>
          <w:sz w:val="18"/>
          <w:szCs w:val="18"/>
        </w:rPr>
        <w:t>(</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2B8FDC68"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490745AB"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7087A54"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5B49ADB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349B724C"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4A7C9564"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287BF79E" w14:textId="77777777" w:rsidR="00126054" w:rsidRPr="00B71C71" w:rsidRDefault="00126054" w:rsidP="00B71C71">
      <w:pPr>
        <w:ind w:left="142" w:right="134"/>
        <w:jc w:val="center"/>
        <w:rPr>
          <w:rFonts w:ascii="Gotham Light" w:hAnsi="Gotham Light"/>
          <w:sz w:val="18"/>
          <w:szCs w:val="18"/>
        </w:rPr>
      </w:pPr>
    </w:p>
    <w:p w14:paraId="36D73D8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A5FD7F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49ED88A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38A072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E48ACFD"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45217027"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ED866F4" w14:textId="77777777" w:rsidR="00126054" w:rsidRPr="003B671D" w:rsidRDefault="00126054" w:rsidP="00B71C71">
      <w:pPr>
        <w:pStyle w:val="AlmaParagrafo"/>
        <w:ind w:left="142" w:right="134"/>
        <w:rPr>
          <w:rFonts w:ascii="Gotham Light" w:hAnsi="Gotham Light"/>
          <w:iCs/>
          <w:sz w:val="18"/>
          <w:szCs w:val="18"/>
        </w:rPr>
      </w:pPr>
    </w:p>
    <w:p w14:paraId="3EF26FD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75BA473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064B630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1522A6D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6D67286C" w14:textId="77777777" w:rsidR="00126054" w:rsidRPr="003B671D" w:rsidRDefault="00126054" w:rsidP="00B71C71">
      <w:pPr>
        <w:ind w:left="142" w:right="134"/>
        <w:jc w:val="both"/>
        <w:rPr>
          <w:rFonts w:ascii="Gotham Light" w:hAnsi="Gotham Light"/>
          <w:sz w:val="18"/>
          <w:szCs w:val="18"/>
        </w:rPr>
      </w:pPr>
    </w:p>
    <w:p w14:paraId="2986986B"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2B920A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1CBBE4F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F4B06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C4E269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D2AABF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791334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0E0B75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77E74EF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7FCD2E0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7D6B835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209B18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2.3 Comunicazioni via email per servizi analoghi a quelli già richiesti</w:t>
      </w:r>
    </w:p>
    <w:p w14:paraId="79096848"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78F27F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0A142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41F190A0"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6B46345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7F54101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6F9BAF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458563C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295193E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39A49B4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AE5C4C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BBA621A"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185263A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2BC4C5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6D3A11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6FD83E0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55CFAB3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1AE84AC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C888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7C78A8AB"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BEBB3A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C57567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1D9C324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C417FA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7C9C895" w14:textId="77777777" w:rsidR="00126054" w:rsidRPr="003B671D" w:rsidRDefault="00126054" w:rsidP="00B71C71">
      <w:pPr>
        <w:ind w:left="142" w:right="134"/>
        <w:jc w:val="both"/>
        <w:rPr>
          <w:rFonts w:ascii="Gotham Light" w:hAnsi="Gotham Light"/>
          <w:sz w:val="18"/>
          <w:szCs w:val="18"/>
        </w:rPr>
      </w:pPr>
    </w:p>
    <w:p w14:paraId="2320E375"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3FC2C57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E1F18E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7A0B8DF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2851349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E5B36D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1C53692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46F542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A107934" w14:textId="77777777" w:rsidR="00126054" w:rsidRPr="003B671D" w:rsidRDefault="00126054" w:rsidP="00B71C71">
      <w:pPr>
        <w:ind w:left="142" w:right="134"/>
        <w:jc w:val="both"/>
        <w:rPr>
          <w:rFonts w:ascii="Gotham Light" w:hAnsi="Gotham Light"/>
          <w:sz w:val="18"/>
          <w:szCs w:val="18"/>
        </w:rPr>
      </w:pPr>
    </w:p>
    <w:p w14:paraId="7506ABB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1BF64D9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530A959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81A44A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02C8C9B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6BEEF51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493CCF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3CEA391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009DA3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3A87755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79AE44D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2D94633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30AF374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4"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4CE89A2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26D96B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113BC33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3CBC316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AC006E6"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53D56E2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DEFF51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399B015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0A8E91F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1A81744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7356F50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A02E59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C2E6F7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C768550" w14:textId="77777777" w:rsidR="00126054" w:rsidRPr="003B671D" w:rsidRDefault="00126054" w:rsidP="00B71C71">
      <w:pPr>
        <w:spacing w:line="360" w:lineRule="auto"/>
        <w:ind w:left="142" w:right="134"/>
        <w:jc w:val="both"/>
        <w:rPr>
          <w:rFonts w:ascii="Gotham Light" w:hAnsi="Gotham Light"/>
          <w:sz w:val="18"/>
          <w:szCs w:val="18"/>
        </w:rPr>
      </w:pPr>
    </w:p>
    <w:p w14:paraId="19E5358B"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0943C322" w14:textId="77777777" w:rsidR="00126054" w:rsidRPr="003B671D" w:rsidRDefault="00126054" w:rsidP="00966D9F">
      <w:pPr>
        <w:ind w:left="142" w:right="134"/>
        <w:jc w:val="both"/>
        <w:rPr>
          <w:rFonts w:ascii="Gotham Light" w:hAnsi="Gotham Light"/>
          <w:sz w:val="18"/>
          <w:szCs w:val="18"/>
        </w:rPr>
      </w:pPr>
    </w:p>
    <w:p w14:paraId="07A19438" w14:textId="77777777" w:rsidR="00126054" w:rsidRPr="003B671D" w:rsidRDefault="00FF4D35"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5CBFE9E8" w14:textId="77777777" w:rsidR="00126054" w:rsidRPr="003B671D" w:rsidRDefault="00126054" w:rsidP="00966D9F">
      <w:pPr>
        <w:ind w:left="142" w:right="134"/>
        <w:jc w:val="both"/>
        <w:rPr>
          <w:rFonts w:ascii="Gotham Light" w:hAnsi="Gotham Light"/>
          <w:sz w:val="18"/>
          <w:szCs w:val="18"/>
        </w:rPr>
      </w:pPr>
    </w:p>
    <w:p w14:paraId="497D40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525F233" w14:textId="77777777" w:rsidR="00126054" w:rsidRPr="003B671D" w:rsidRDefault="00126054" w:rsidP="00966D9F">
      <w:pPr>
        <w:ind w:left="142" w:right="134"/>
        <w:jc w:val="both"/>
        <w:rPr>
          <w:rFonts w:ascii="Gotham Light" w:hAnsi="Gotham Light"/>
          <w:sz w:val="18"/>
          <w:szCs w:val="18"/>
        </w:rPr>
      </w:pPr>
    </w:p>
    <w:p w14:paraId="7BC97CD2" w14:textId="77777777" w:rsidR="00126054" w:rsidRPr="003B671D" w:rsidRDefault="00FF4D35"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BC66C8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63DD0E9" w14:textId="77777777" w:rsidR="00126054" w:rsidRPr="003B671D" w:rsidRDefault="00126054" w:rsidP="00966D9F">
      <w:pPr>
        <w:ind w:left="142" w:right="134"/>
        <w:jc w:val="both"/>
        <w:rPr>
          <w:rFonts w:ascii="Gotham Light" w:hAnsi="Gotham Light"/>
          <w:sz w:val="18"/>
          <w:szCs w:val="18"/>
        </w:rPr>
      </w:pPr>
    </w:p>
    <w:p w14:paraId="0C841CBE" w14:textId="77777777" w:rsidR="00126054" w:rsidRPr="003B671D" w:rsidRDefault="00FF4D35"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34F4AF0"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3FAAF94" w14:textId="77777777" w:rsidR="00126054" w:rsidRPr="003B671D" w:rsidRDefault="00126054" w:rsidP="00966D9F">
      <w:pPr>
        <w:ind w:left="142" w:right="134"/>
        <w:jc w:val="both"/>
        <w:rPr>
          <w:rFonts w:ascii="Gotham Light" w:hAnsi="Gotham Light"/>
          <w:sz w:val="18"/>
          <w:szCs w:val="18"/>
        </w:rPr>
      </w:pPr>
    </w:p>
    <w:p w14:paraId="532EAB2A" w14:textId="77777777" w:rsidR="00126054" w:rsidRPr="003B671D" w:rsidRDefault="00FF4D35"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0694166"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predetta finalità </w:t>
      </w:r>
    </w:p>
    <w:p w14:paraId="20FEC969" w14:textId="77777777" w:rsidR="00126054" w:rsidRPr="00B71C71" w:rsidRDefault="00126054" w:rsidP="00966D9F">
      <w:pPr>
        <w:ind w:left="142" w:right="134"/>
        <w:jc w:val="both"/>
        <w:rPr>
          <w:rFonts w:ascii="Gotham Light" w:hAnsi="Gotham Light"/>
          <w:sz w:val="18"/>
          <w:szCs w:val="18"/>
        </w:rPr>
      </w:pPr>
    </w:p>
    <w:p w14:paraId="69819570" w14:textId="77777777" w:rsidR="00126054" w:rsidRPr="00B71C71" w:rsidRDefault="00FF4D35"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2B4ED0CA"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09ACACD4" w14:textId="77777777" w:rsidR="00126054" w:rsidRPr="00B71C71" w:rsidRDefault="00126054" w:rsidP="00966D9F">
      <w:pPr>
        <w:ind w:left="142" w:right="134"/>
        <w:jc w:val="both"/>
        <w:rPr>
          <w:rFonts w:ascii="Gotham Light" w:hAnsi="Gotham Light"/>
          <w:sz w:val="18"/>
          <w:szCs w:val="18"/>
        </w:rPr>
      </w:pPr>
    </w:p>
    <w:p w14:paraId="406EF38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7B80F920" w14:textId="77777777" w:rsidR="00126054" w:rsidRPr="00B71C71" w:rsidRDefault="00FF4D35"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1DE2293A" w14:textId="77777777" w:rsidR="00126054" w:rsidRPr="00B71C71" w:rsidRDefault="00FF4D35"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08545F6E" w14:textId="77777777" w:rsidR="00126054" w:rsidRPr="00B71C71" w:rsidRDefault="00FF4D35"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27DDABC5" w14:textId="77777777" w:rsidR="00126054" w:rsidRPr="00B71C71" w:rsidRDefault="00FF4D35"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7E136FDE" w14:textId="77777777" w:rsidR="00126054" w:rsidRPr="00B71C71" w:rsidRDefault="00FF4D35"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4AB7868B" w14:textId="77777777" w:rsidR="00126054" w:rsidRPr="00B71C71" w:rsidRDefault="00FF4D35"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B155BD" w14:textId="77777777" w:rsidR="00126054" w:rsidRPr="00B71C71" w:rsidRDefault="00FF4D35"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EndPr/>
        <w:sdtContent>
          <w:r w:rsidR="00126054" w:rsidRPr="00B71C71">
            <w:rPr>
              <w:rFonts w:ascii="Gotham Light" w:hAnsi="Gotham Light"/>
              <w:sz w:val="18"/>
              <w:szCs w:val="18"/>
            </w:rPr>
            <w:t>__________________________________________________</w:t>
          </w:r>
        </w:sdtContent>
      </w:sdt>
    </w:p>
    <w:p w14:paraId="17332C4C" w14:textId="77777777" w:rsidR="00126054" w:rsidRPr="00B71C71" w:rsidRDefault="00126054" w:rsidP="00966D9F">
      <w:pPr>
        <w:ind w:left="142" w:right="134"/>
        <w:jc w:val="both"/>
        <w:rPr>
          <w:rFonts w:ascii="Gotham Light" w:hAnsi="Gotham Light"/>
          <w:sz w:val="18"/>
          <w:szCs w:val="18"/>
        </w:rPr>
      </w:pPr>
    </w:p>
    <w:p w14:paraId="2137242C"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5B73672D" w14:textId="77777777" w:rsidR="00126054" w:rsidRPr="00B71C71" w:rsidRDefault="00126054" w:rsidP="00966D9F">
      <w:pPr>
        <w:ind w:left="142" w:right="134"/>
        <w:rPr>
          <w:rFonts w:ascii="Gotham Light" w:hAnsi="Gotham Light"/>
          <w:sz w:val="18"/>
          <w:szCs w:val="18"/>
        </w:rPr>
      </w:pPr>
    </w:p>
    <w:p w14:paraId="754A1637" w14:textId="77777777" w:rsidR="00126054" w:rsidRPr="00B71C71" w:rsidRDefault="00126054" w:rsidP="00966D9F">
      <w:pPr>
        <w:ind w:left="142" w:right="134"/>
        <w:rPr>
          <w:rFonts w:ascii="Gotham Light" w:hAnsi="Gotham Light"/>
          <w:sz w:val="18"/>
          <w:szCs w:val="18"/>
        </w:rPr>
      </w:pPr>
    </w:p>
    <w:p w14:paraId="36433943"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EndPr/>
        <w:sdtContent>
          <w:sdt>
            <w:sdtPr>
              <w:rPr>
                <w:rFonts w:ascii="Gotham Light" w:hAnsi="Gotham Light"/>
                <w:color w:val="A6A6A6" w:themeColor="background1" w:themeShade="A6"/>
                <w:sz w:val="18"/>
                <w:szCs w:val="18"/>
                <w:u w:val="single"/>
              </w:rPr>
              <w:id w:val="-538890890"/>
              <w:placeholder>
                <w:docPart w:val="4B35ED05FF024A51AA7DA509E36CD7BD"/>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BF88DCA"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55C3C949" w14:textId="77777777" w:rsidR="00126054" w:rsidRDefault="00126054" w:rsidP="00966D9F">
      <w:pPr>
        <w:rPr>
          <w:rFonts w:ascii="Gotham Light" w:hAnsi="Gotham Light"/>
        </w:rPr>
        <w:sectPr w:rsidR="00126054" w:rsidSect="00126054">
          <w:footerReference w:type="default" r:id="rId16"/>
          <w:pgSz w:w="11900" w:h="16840"/>
          <w:pgMar w:top="851" w:right="1077" w:bottom="1361" w:left="1077" w:header="567" w:footer="442" w:gutter="0"/>
          <w:pgNumType w:start="1"/>
          <w:cols w:space="708"/>
          <w:docGrid w:linePitch="360"/>
        </w:sectPr>
      </w:pPr>
    </w:p>
    <w:p w14:paraId="530DDF3E" w14:textId="6E595710" w:rsidR="001A00D2" w:rsidRDefault="001A00D2">
      <w:pPr>
        <w:spacing w:after="160" w:line="259" w:lineRule="auto"/>
        <w:rPr>
          <w:rFonts w:ascii="Gotham Light" w:hAnsi="Gotham Light"/>
        </w:rPr>
      </w:pPr>
      <w:r>
        <w:rPr>
          <w:rFonts w:ascii="Gotham Light" w:hAnsi="Gotham Light"/>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381ECB2C" w14:textId="77777777" w:rsidR="001A00D2" w:rsidRPr="00AC5C92" w:rsidRDefault="001A00D2" w:rsidP="001A00D2">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106534B9" w14:textId="77777777" w:rsidR="001A00D2" w:rsidRPr="00AC5C92" w:rsidRDefault="001A00D2" w:rsidP="001A00D2">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15A4599A" w14:textId="77777777" w:rsidR="001A00D2" w:rsidRDefault="001A00D2" w:rsidP="001A00D2">
          <w:pPr>
            <w:tabs>
              <w:tab w:val="left" w:pos="-426"/>
            </w:tabs>
            <w:ind w:left="284" w:right="276"/>
            <w:jc w:val="both"/>
            <w:rPr>
              <w:rFonts w:ascii="Gotham Bold" w:hAnsi="Gotham Bold"/>
              <w:bCs/>
              <w:color w:val="404040" w:themeColor="text1" w:themeTint="BF"/>
              <w:sz w:val="17"/>
              <w:szCs w:val="17"/>
            </w:rPr>
          </w:pPr>
        </w:p>
        <w:p w14:paraId="5D0E2BDB" w14:textId="77777777" w:rsidR="001A00D2" w:rsidRDefault="001A00D2" w:rsidP="001A00D2">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03B55245" w14:textId="77777777" w:rsidR="001A00D2" w:rsidRPr="005668EE" w:rsidRDefault="001A00D2" w:rsidP="001A00D2">
          <w:pPr>
            <w:pStyle w:val="corpolettera"/>
            <w:ind w:left="284" w:right="276"/>
            <w:rPr>
              <w:rFonts w:ascii="Gotham Light" w:hAnsi="Gotham Light"/>
              <w:color w:val="262626" w:themeColor="text1" w:themeTint="D9"/>
              <w:sz w:val="17"/>
              <w:szCs w:val="17"/>
            </w:rPr>
          </w:pPr>
        </w:p>
        <w:p w14:paraId="5E21CF25" w14:textId="77777777" w:rsidR="001A00D2" w:rsidRDefault="001A00D2" w:rsidP="001A00D2">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5214B37B" w14:textId="77777777" w:rsidR="001A00D2" w:rsidRPr="005668EE" w:rsidRDefault="001A00D2" w:rsidP="001A00D2">
          <w:pPr>
            <w:pStyle w:val="corpolettera"/>
            <w:ind w:left="284" w:right="276"/>
            <w:rPr>
              <w:rFonts w:ascii="Gotham Light" w:hAnsi="Gotham Light"/>
              <w:color w:val="262626" w:themeColor="text1" w:themeTint="D9"/>
              <w:sz w:val="17"/>
              <w:szCs w:val="17"/>
            </w:rPr>
          </w:pPr>
        </w:p>
        <w:p w14:paraId="7F3644E1" w14:textId="77777777" w:rsidR="001A00D2" w:rsidRPr="005668EE" w:rsidRDefault="001A00D2" w:rsidP="001A00D2">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5FFD6BB7" w14:textId="77777777" w:rsidR="001A00D2" w:rsidRDefault="001A00D2" w:rsidP="001A00D2">
          <w:pPr>
            <w:pStyle w:val="corpolettera"/>
            <w:ind w:left="284" w:right="276"/>
            <w:rPr>
              <w:rFonts w:ascii="Gotham Light" w:hAnsi="Gotham Light"/>
              <w:color w:val="262626" w:themeColor="text1" w:themeTint="D9"/>
              <w:sz w:val="17"/>
              <w:szCs w:val="17"/>
            </w:rPr>
          </w:pPr>
        </w:p>
        <w:p w14:paraId="181A2E9D" w14:textId="77777777" w:rsidR="001A00D2" w:rsidRPr="005668EE" w:rsidRDefault="001A00D2" w:rsidP="001A00D2">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Al fine di poter partecipare a tali accreditamenti e ranking, BBS deve comunicare i dati personali di studenti e docenti che abbiano a tal fine prestato il consenso a tali Enti ed organismi indipendenti, nonché a soggetti che conducono eventuali audit per conto dei predetti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3F7AFC6D" w14:textId="77777777" w:rsidR="001A00D2" w:rsidRPr="005668EE" w:rsidRDefault="001A00D2" w:rsidP="001A00D2">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predetti Enti ed organismi indipendenti a cui i Suoi dati potranno essere comunicati si indicano sin d’ora: </w:t>
          </w:r>
        </w:p>
        <w:p w14:paraId="6C32AEB2" w14:textId="77777777" w:rsidR="001A00D2" w:rsidRPr="005668EE" w:rsidRDefault="001A00D2" w:rsidP="001A00D2">
          <w:pPr>
            <w:pStyle w:val="corpolettera"/>
            <w:ind w:left="284" w:right="276"/>
            <w:rPr>
              <w:rFonts w:ascii="Gotham Light" w:hAnsi="Gotham Light"/>
              <w:color w:val="262626" w:themeColor="text1" w:themeTint="D9"/>
              <w:sz w:val="17"/>
              <w:szCs w:val="17"/>
            </w:rPr>
          </w:pPr>
        </w:p>
        <w:p w14:paraId="6F64DF58" w14:textId="77777777" w:rsidR="001A00D2" w:rsidRPr="00B52D26" w:rsidRDefault="001A00D2" w:rsidP="001A00D2">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0BD91667" w14:textId="77777777" w:rsidR="001A00D2" w:rsidRPr="00B52D26" w:rsidRDefault="001A00D2" w:rsidP="001A00D2">
          <w:pPr>
            <w:pStyle w:val="corpolettera"/>
            <w:ind w:left="426" w:right="276"/>
            <w:rPr>
              <w:rFonts w:ascii="Gotham Light" w:hAnsi="Gotham Light"/>
              <w:color w:val="262626" w:themeColor="text1" w:themeTint="D9"/>
              <w:sz w:val="17"/>
              <w:szCs w:val="17"/>
            </w:rPr>
          </w:pPr>
        </w:p>
        <w:p w14:paraId="223D2265" w14:textId="77777777" w:rsidR="001A00D2" w:rsidRPr="00AE22AC" w:rsidRDefault="001A00D2" w:rsidP="001A00D2">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1E5D4047" w14:textId="77777777" w:rsidR="001A00D2" w:rsidRPr="00AE22AC" w:rsidRDefault="001A00D2" w:rsidP="001A00D2">
          <w:pPr>
            <w:pStyle w:val="corpolettera"/>
            <w:ind w:left="426" w:right="276"/>
            <w:rPr>
              <w:rFonts w:ascii="Gotham Light" w:hAnsi="Gotham Light"/>
              <w:color w:val="262626" w:themeColor="text1" w:themeTint="D9"/>
              <w:sz w:val="17"/>
              <w:szCs w:val="17"/>
            </w:rPr>
          </w:pPr>
        </w:p>
        <w:p w14:paraId="7A77B77C" w14:textId="77777777" w:rsidR="001A00D2" w:rsidRPr="00AE22AC" w:rsidRDefault="001A00D2" w:rsidP="001A00D2">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5DC70C20" w14:textId="77777777" w:rsidR="001A00D2" w:rsidRPr="00AE22AC" w:rsidRDefault="001A00D2" w:rsidP="001A00D2">
          <w:pPr>
            <w:pStyle w:val="corpolettera"/>
            <w:ind w:left="426" w:right="276"/>
            <w:rPr>
              <w:rFonts w:ascii="Gotham Light" w:hAnsi="Gotham Light"/>
              <w:color w:val="262626" w:themeColor="text1" w:themeTint="D9"/>
              <w:sz w:val="17"/>
              <w:szCs w:val="17"/>
            </w:rPr>
          </w:pPr>
        </w:p>
        <w:p w14:paraId="38292009" w14:textId="77777777" w:rsidR="001A00D2" w:rsidRPr="00AE22AC" w:rsidRDefault="001A00D2" w:rsidP="001A00D2">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1CBECF24" w14:textId="77777777" w:rsidR="001A00D2" w:rsidRPr="00AE22AC" w:rsidRDefault="001A00D2" w:rsidP="001A00D2">
          <w:pPr>
            <w:pStyle w:val="corpolettera"/>
            <w:ind w:left="426" w:right="276"/>
            <w:rPr>
              <w:rFonts w:ascii="Gotham Light" w:hAnsi="Gotham Light"/>
              <w:color w:val="262626" w:themeColor="text1" w:themeTint="D9"/>
              <w:sz w:val="17"/>
              <w:szCs w:val="17"/>
            </w:rPr>
          </w:pPr>
        </w:p>
        <w:p w14:paraId="5F1D51B2" w14:textId="77777777" w:rsidR="001A00D2" w:rsidRPr="00AE22AC" w:rsidRDefault="001A00D2" w:rsidP="001A00D2">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02D40DA8" w14:textId="77777777" w:rsidR="001A00D2" w:rsidRPr="00AE22AC" w:rsidRDefault="001A00D2" w:rsidP="001A00D2">
          <w:pPr>
            <w:pStyle w:val="corpolettera"/>
            <w:ind w:left="426" w:right="276"/>
            <w:rPr>
              <w:rFonts w:ascii="Gotham Light" w:hAnsi="Gotham Light"/>
              <w:color w:val="262626" w:themeColor="text1" w:themeTint="D9"/>
              <w:sz w:val="17"/>
              <w:szCs w:val="17"/>
            </w:rPr>
          </w:pPr>
        </w:p>
        <w:p w14:paraId="1C1CA067" w14:textId="77777777" w:rsidR="001A00D2" w:rsidRPr="00AE22AC" w:rsidRDefault="001A00D2" w:rsidP="001A00D2">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11425602" w14:textId="77777777" w:rsidR="001A00D2" w:rsidRPr="00AE22AC" w:rsidRDefault="001A00D2" w:rsidP="001A00D2">
          <w:pPr>
            <w:pStyle w:val="corpolettera"/>
            <w:ind w:left="426" w:right="276"/>
            <w:rPr>
              <w:rFonts w:ascii="Gotham Light" w:hAnsi="Gotham Light"/>
              <w:color w:val="262626" w:themeColor="text1" w:themeTint="D9"/>
              <w:sz w:val="17"/>
              <w:szCs w:val="17"/>
            </w:rPr>
          </w:pPr>
        </w:p>
        <w:p w14:paraId="38EA32E4" w14:textId="77777777" w:rsidR="001A00D2" w:rsidRDefault="001A00D2" w:rsidP="001A00D2">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0BAF1618" w14:textId="77777777" w:rsidR="001A00D2" w:rsidRPr="00F75AD1" w:rsidRDefault="001A00D2" w:rsidP="001A00D2">
          <w:pPr>
            <w:pStyle w:val="corpolettera"/>
            <w:ind w:left="704" w:right="276"/>
            <w:rPr>
              <w:rFonts w:ascii="Gotham Medium" w:hAnsi="Gotham Medium"/>
              <w:color w:val="404040" w:themeColor="text1" w:themeTint="BF"/>
              <w:sz w:val="17"/>
              <w:szCs w:val="17"/>
            </w:rPr>
          </w:pPr>
        </w:p>
        <w:p w14:paraId="56EF5236" w14:textId="77777777" w:rsidR="001A00D2" w:rsidRPr="00AE22AC" w:rsidRDefault="001A00D2" w:rsidP="001A00D2">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3631C400" w14:textId="77777777" w:rsidR="001A00D2" w:rsidRPr="00F75AD1" w:rsidRDefault="001A00D2" w:rsidP="001A00D2">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realizzazione di sondaggi e interviste con modalità  automatizzate (e-mail) per conto di BBS in merito alla qualità dei percorsi di formazione manageriali erogati da BBS finalizzati ad eseguire i Processi di Valutazione BBS.</w:t>
          </w:r>
        </w:p>
        <w:p w14:paraId="2E38FA6F" w14:textId="77777777" w:rsidR="001A00D2" w:rsidRDefault="001A00D2" w:rsidP="001A00D2">
          <w:pPr>
            <w:pStyle w:val="corpolettera"/>
            <w:ind w:left="284" w:right="276"/>
            <w:rPr>
              <w:rFonts w:ascii="Gotham Light" w:hAnsi="Gotham Light"/>
              <w:color w:val="262626" w:themeColor="text1" w:themeTint="D9"/>
              <w:sz w:val="17"/>
              <w:szCs w:val="17"/>
            </w:rPr>
          </w:pPr>
        </w:p>
        <w:p w14:paraId="5AEC4445" w14:textId="77777777" w:rsidR="001A00D2" w:rsidRDefault="001A00D2" w:rsidP="001A00D2">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35040400" w14:textId="77777777" w:rsidR="001A00D2" w:rsidRDefault="001A00D2" w:rsidP="001A00D2">
          <w:pPr>
            <w:pStyle w:val="corpolettera"/>
            <w:ind w:left="284" w:right="276"/>
            <w:rPr>
              <w:rFonts w:ascii="Gotham Light" w:hAnsi="Gotham Light"/>
              <w:color w:val="262626" w:themeColor="text1" w:themeTint="D9"/>
              <w:sz w:val="17"/>
              <w:szCs w:val="17"/>
            </w:rPr>
          </w:pPr>
        </w:p>
        <w:p w14:paraId="761A5448" w14:textId="77777777" w:rsidR="001A00D2" w:rsidRPr="00F75AD1" w:rsidRDefault="001A00D2" w:rsidP="001A00D2">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lastRenderedPageBreak/>
            <w:t>I Suoi dati saranno trattati, per la finalità ivi indicata, per un termine massimo di cinque anni decorrenti dal rilascio del Suo consenso, fermo restando il Suo diritto di revocare il consenso prestato in qualsiasi momento.</w:t>
          </w:r>
        </w:p>
        <w:p w14:paraId="6B2037A7" w14:textId="77777777" w:rsidR="001A00D2" w:rsidRPr="00F75AD1" w:rsidRDefault="001A00D2" w:rsidP="001A00D2">
          <w:pPr>
            <w:pStyle w:val="corpolettera"/>
            <w:ind w:left="284" w:right="276"/>
            <w:rPr>
              <w:rFonts w:ascii="Gotham Medium" w:hAnsi="Gotham Medium"/>
              <w:color w:val="262626" w:themeColor="text1" w:themeTint="D9"/>
              <w:sz w:val="17"/>
              <w:szCs w:val="17"/>
            </w:rPr>
          </w:pPr>
        </w:p>
        <w:p w14:paraId="4E03F847" w14:textId="77777777" w:rsidR="001A00D2" w:rsidRDefault="001A00D2" w:rsidP="001A00D2">
          <w:pPr>
            <w:pStyle w:val="corpolettera"/>
            <w:ind w:left="284" w:right="276"/>
            <w:rPr>
              <w:rFonts w:ascii="Gotham Medium" w:hAnsi="Gotham Medium"/>
              <w:color w:val="262626" w:themeColor="text1" w:themeTint="D9"/>
              <w:sz w:val="17"/>
              <w:szCs w:val="17"/>
            </w:rPr>
          </w:pPr>
          <w:bookmarkStart w:id="4" w:name="sec1"/>
          <w:bookmarkStart w:id="5" w:name="_Fondamento_giuridico_del"/>
          <w:bookmarkStart w:id="6" w:name="_Fondamento_giuridico_del_1"/>
          <w:bookmarkStart w:id="7" w:name="_Hlk106959539"/>
          <w:bookmarkStart w:id="8" w:name="_Ref512892242"/>
          <w:bookmarkEnd w:id="4"/>
          <w:bookmarkEnd w:id="5"/>
          <w:bookmarkEnd w:id="6"/>
          <w:r w:rsidRPr="65D8CBFF">
            <w:rPr>
              <w:rFonts w:ascii="Gotham Medium" w:hAnsi="Gotham Medium"/>
              <w:color w:val="262626" w:themeColor="text1" w:themeTint="D9"/>
              <w:sz w:val="17"/>
              <w:szCs w:val="17"/>
            </w:rPr>
            <w:t xml:space="preserve">2. </w:t>
          </w:r>
          <w:bookmarkStart w:id="9" w:name="_Hlk106959965"/>
          <w:bookmarkEnd w:id="7"/>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0958AA51" w14:textId="77777777" w:rsidR="001A00D2" w:rsidRPr="00F30A54" w:rsidRDefault="001A00D2" w:rsidP="001A00D2">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298A95D5" w14:textId="77777777" w:rsidR="001A00D2" w:rsidRPr="00F75AD1" w:rsidRDefault="001A00D2" w:rsidP="001A00D2">
          <w:pPr>
            <w:pStyle w:val="corpolettera"/>
            <w:ind w:left="284" w:right="276"/>
            <w:rPr>
              <w:rFonts w:ascii="Gotham Light" w:hAnsi="Gotham Light"/>
              <w:color w:val="262626" w:themeColor="text1" w:themeTint="D9"/>
              <w:sz w:val="17"/>
              <w:szCs w:val="17"/>
            </w:rPr>
          </w:pPr>
        </w:p>
        <w:p w14:paraId="44A2CCE4" w14:textId="77777777" w:rsidR="001A00D2" w:rsidRDefault="001A00D2" w:rsidP="001A00D2">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349B2FBB" w14:textId="77777777" w:rsidR="001A00D2" w:rsidRDefault="001A00D2" w:rsidP="001A00D2">
          <w:pPr>
            <w:pStyle w:val="corpolettera"/>
            <w:ind w:left="284" w:right="276"/>
            <w:rPr>
              <w:rFonts w:ascii="Gotham Light" w:hAnsi="Gotham Light"/>
              <w:color w:val="262626" w:themeColor="text1" w:themeTint="D9"/>
              <w:sz w:val="17"/>
              <w:szCs w:val="17"/>
            </w:rPr>
          </w:pPr>
        </w:p>
        <w:p w14:paraId="4082D7CC" w14:textId="77777777" w:rsidR="001A00D2" w:rsidRDefault="001A00D2" w:rsidP="001A00D2">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769D9628" w14:textId="77777777" w:rsidR="001A00D2" w:rsidRPr="00F75AD1" w:rsidRDefault="001A00D2" w:rsidP="001A00D2">
          <w:pPr>
            <w:pStyle w:val="corpolettera"/>
            <w:ind w:left="284" w:right="276"/>
            <w:rPr>
              <w:rFonts w:ascii="Gotham Light" w:hAnsi="Gotham Light"/>
              <w:color w:val="262626" w:themeColor="text1" w:themeTint="D9"/>
              <w:sz w:val="17"/>
              <w:szCs w:val="17"/>
            </w:rPr>
          </w:pPr>
        </w:p>
        <w:p w14:paraId="16966FB3" w14:textId="77777777" w:rsidR="001A00D2" w:rsidRDefault="001A00D2" w:rsidP="001A00D2">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2447E08C" w14:textId="77777777" w:rsidR="001A00D2" w:rsidRPr="00F75AD1" w:rsidRDefault="001A00D2" w:rsidP="001A00D2">
          <w:pPr>
            <w:pStyle w:val="corpolettera"/>
            <w:ind w:left="284" w:right="276"/>
            <w:rPr>
              <w:rFonts w:ascii="Gotham Light" w:hAnsi="Gotham Light"/>
              <w:color w:val="262626" w:themeColor="text1" w:themeTint="D9"/>
              <w:sz w:val="17"/>
              <w:szCs w:val="17"/>
            </w:rPr>
          </w:pPr>
        </w:p>
        <w:p w14:paraId="747E2F60" w14:textId="77777777" w:rsidR="001A00D2" w:rsidRPr="00F75AD1" w:rsidRDefault="001A00D2" w:rsidP="001A00D2">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predetti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27EC71E2" w14:textId="77777777" w:rsidR="001A00D2" w:rsidRPr="00F75AD1" w:rsidRDefault="001A00D2" w:rsidP="001A00D2">
          <w:pPr>
            <w:pStyle w:val="corpolettera"/>
            <w:ind w:left="284" w:right="276"/>
            <w:rPr>
              <w:rFonts w:ascii="Gotham Medium" w:hAnsi="Gotham Medium"/>
              <w:color w:val="262626" w:themeColor="text1" w:themeTint="D9"/>
              <w:sz w:val="17"/>
              <w:szCs w:val="17"/>
            </w:rPr>
          </w:pPr>
        </w:p>
        <w:p w14:paraId="34D9B641" w14:textId="77777777" w:rsidR="001A00D2" w:rsidRPr="00D82BC3" w:rsidRDefault="001A00D2" w:rsidP="001A00D2">
          <w:pPr>
            <w:pStyle w:val="corpolettera"/>
            <w:ind w:left="284" w:right="276"/>
            <w:rPr>
              <w:rFonts w:ascii="Gotham Light" w:hAnsi="Gotham Light"/>
              <w:color w:val="262626" w:themeColor="text1" w:themeTint="D9"/>
              <w:sz w:val="17"/>
              <w:szCs w:val="17"/>
            </w:rPr>
          </w:pPr>
          <w:bookmarkStart w:id="10" w:name="_Hlk106959994"/>
          <w:bookmarkEnd w:id="9"/>
          <w:r w:rsidRPr="00D82BC3">
            <w:rPr>
              <w:rFonts w:ascii="Gotham Medium" w:hAnsi="Gotham Medium"/>
              <w:color w:val="262626" w:themeColor="text1" w:themeTint="D9"/>
              <w:sz w:val="17"/>
              <w:szCs w:val="17"/>
            </w:rPr>
            <w:t>3. INTEGRAZIONE E RICHIAMO DELLA PRECEDENTE INFORMATIVA</w:t>
          </w:r>
        </w:p>
        <w:p w14:paraId="1F31BC93" w14:textId="77777777" w:rsidR="001A00D2" w:rsidRPr="00D82BC3" w:rsidRDefault="001A00D2" w:rsidP="001A00D2">
          <w:pPr>
            <w:pStyle w:val="corpolettera"/>
            <w:ind w:left="284" w:right="276"/>
            <w:rPr>
              <w:rFonts w:ascii="Gotham Light" w:hAnsi="Gotham Light"/>
              <w:color w:val="262626" w:themeColor="text1" w:themeTint="D9"/>
              <w:sz w:val="17"/>
              <w:szCs w:val="17"/>
            </w:rPr>
          </w:pPr>
          <w:bookmarkStart w:id="11" w:name="_Hlk106960048"/>
          <w:bookmarkEnd w:id="10"/>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521C0887" w14:textId="77777777" w:rsidR="001A00D2" w:rsidRPr="00D82BC3" w:rsidRDefault="001A00D2" w:rsidP="001A00D2">
          <w:pPr>
            <w:pStyle w:val="corpolettera"/>
            <w:ind w:left="284" w:right="276"/>
            <w:rPr>
              <w:rFonts w:ascii="Gotham Light" w:hAnsi="Gotham Light"/>
              <w:color w:val="262626" w:themeColor="text1" w:themeTint="D9"/>
              <w:sz w:val="17"/>
              <w:szCs w:val="17"/>
            </w:rPr>
          </w:pPr>
        </w:p>
        <w:p w14:paraId="187FF491" w14:textId="77777777" w:rsidR="001A00D2" w:rsidRPr="00D82BC3" w:rsidRDefault="001A00D2" w:rsidP="001A00D2">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7FD62A20" w14:textId="77777777" w:rsidR="001A00D2" w:rsidRPr="00D82BC3" w:rsidRDefault="001A00D2" w:rsidP="001A00D2">
          <w:pPr>
            <w:pStyle w:val="corpolettera"/>
            <w:ind w:left="284" w:right="276"/>
            <w:rPr>
              <w:rFonts w:ascii="Gotham Light" w:hAnsi="Gotham Light"/>
              <w:color w:val="262626" w:themeColor="text1" w:themeTint="D9"/>
              <w:sz w:val="17"/>
              <w:szCs w:val="17"/>
            </w:rPr>
          </w:pPr>
        </w:p>
        <w:p w14:paraId="561B0A74" w14:textId="77777777" w:rsidR="001A00D2" w:rsidRPr="00D82BC3" w:rsidRDefault="001A00D2" w:rsidP="001A00D2">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666CF5A8" w14:textId="77777777" w:rsidR="001A00D2" w:rsidRPr="00D82BC3" w:rsidRDefault="001A00D2" w:rsidP="001A00D2">
          <w:pPr>
            <w:pStyle w:val="corpolettera"/>
            <w:ind w:left="284" w:right="276"/>
            <w:rPr>
              <w:rFonts w:ascii="Gotham Light" w:hAnsi="Gotham Light"/>
              <w:color w:val="262626" w:themeColor="text1" w:themeTint="D9"/>
              <w:sz w:val="17"/>
              <w:szCs w:val="17"/>
            </w:rPr>
          </w:pPr>
        </w:p>
        <w:p w14:paraId="7D190EFC" w14:textId="77777777" w:rsidR="001A00D2" w:rsidRPr="00D82BC3" w:rsidRDefault="001A00D2" w:rsidP="001A00D2">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4560DB66" w14:textId="77777777" w:rsidR="001A00D2" w:rsidRDefault="001A00D2" w:rsidP="001A00D2">
          <w:pPr>
            <w:pStyle w:val="corpolettera"/>
            <w:ind w:left="284" w:right="276"/>
            <w:rPr>
              <w:rFonts w:ascii="Gotham Medium" w:hAnsi="Gotham Medium"/>
              <w:color w:val="262626" w:themeColor="text1" w:themeTint="D9"/>
              <w:sz w:val="17"/>
              <w:szCs w:val="17"/>
            </w:rPr>
          </w:pPr>
          <w:bookmarkStart w:id="12" w:name="_Contatti"/>
          <w:bookmarkEnd w:id="8"/>
          <w:bookmarkEnd w:id="11"/>
          <w:bookmarkEnd w:id="12"/>
        </w:p>
        <w:p w14:paraId="2FCDA9A7" w14:textId="77777777" w:rsidR="001A00D2" w:rsidRDefault="001A00D2" w:rsidP="001A00D2">
          <w:pPr>
            <w:pStyle w:val="corpolettera"/>
            <w:ind w:left="284" w:right="276"/>
            <w:rPr>
              <w:rFonts w:ascii="Gotham Medium" w:hAnsi="Gotham Medium"/>
              <w:color w:val="262626" w:themeColor="text1" w:themeTint="D9"/>
              <w:sz w:val="17"/>
              <w:szCs w:val="17"/>
            </w:rPr>
          </w:pPr>
        </w:p>
        <w:p w14:paraId="7FF23E16" w14:textId="77777777" w:rsidR="001A00D2" w:rsidRDefault="001A00D2" w:rsidP="001A00D2">
          <w:pPr>
            <w:pStyle w:val="corpolettera"/>
            <w:ind w:left="284" w:right="276"/>
            <w:rPr>
              <w:rFonts w:ascii="Gotham Medium" w:hAnsi="Gotham Medium"/>
              <w:color w:val="262626" w:themeColor="text1" w:themeTint="D9"/>
              <w:sz w:val="17"/>
              <w:szCs w:val="17"/>
            </w:rPr>
          </w:pPr>
        </w:p>
        <w:p w14:paraId="0B44CAB5" w14:textId="77777777" w:rsidR="001A00D2" w:rsidRDefault="001A00D2" w:rsidP="001A00D2">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692126D7" w14:textId="77777777" w:rsidR="001A00D2" w:rsidRPr="00964934" w:rsidRDefault="001A00D2" w:rsidP="001A00D2">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37DC02F0" w14:textId="77777777" w:rsidR="001A00D2" w:rsidRPr="00964934" w:rsidRDefault="001A00D2" w:rsidP="001A00D2">
          <w:pPr>
            <w:pStyle w:val="corpolettera"/>
            <w:ind w:left="284" w:right="276"/>
            <w:rPr>
              <w:rFonts w:ascii="Gotham Light" w:hAnsi="Gotham Light"/>
              <w:color w:val="262626" w:themeColor="text1" w:themeTint="D9"/>
              <w:sz w:val="17"/>
              <w:szCs w:val="17"/>
            </w:rPr>
          </w:pPr>
        </w:p>
        <w:p w14:paraId="0E697C32" w14:textId="77777777" w:rsidR="001A00D2" w:rsidRPr="000911BA" w:rsidRDefault="001A00D2" w:rsidP="001A00D2">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7FCE36D1" w14:textId="77777777" w:rsidR="001A00D2" w:rsidRPr="000911BA" w:rsidRDefault="001A00D2" w:rsidP="001A00D2">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2519FA05" w14:textId="77777777" w:rsidR="001A00D2" w:rsidRPr="000911BA" w:rsidRDefault="001A00D2" w:rsidP="001A00D2">
          <w:pPr>
            <w:pStyle w:val="corpolettera"/>
            <w:ind w:left="284" w:right="276"/>
            <w:rPr>
              <w:rFonts w:ascii="Gotham Light" w:hAnsi="Gotham Light"/>
              <w:color w:val="262626" w:themeColor="text1" w:themeTint="D9"/>
              <w:sz w:val="17"/>
              <w:szCs w:val="17"/>
            </w:rPr>
          </w:pPr>
        </w:p>
        <w:p w14:paraId="709962A9" w14:textId="77777777" w:rsidR="001A00D2" w:rsidRPr="000911BA" w:rsidRDefault="001A00D2" w:rsidP="001A00D2">
          <w:pPr>
            <w:pStyle w:val="corpolettera"/>
            <w:ind w:left="284" w:right="276"/>
            <w:jc w:val="center"/>
            <w:rPr>
              <w:rFonts w:ascii="Gotham Light" w:hAnsi="Gotham Light"/>
              <w:color w:val="262626" w:themeColor="text1" w:themeTint="D9"/>
              <w:sz w:val="17"/>
              <w:szCs w:val="17"/>
            </w:rPr>
          </w:pPr>
          <w:bookmarkStart w:id="13"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13"/>
        <w:p w14:paraId="476AED39" w14:textId="77777777" w:rsidR="001A00D2" w:rsidRPr="000911BA" w:rsidRDefault="001A00D2" w:rsidP="001A00D2">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di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6C1B790C" w14:textId="77777777" w:rsidR="001A00D2" w:rsidRPr="006B17AB" w:rsidRDefault="001A00D2" w:rsidP="001A00D2">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74FFBD4A" w14:textId="77777777" w:rsidR="001A00D2" w:rsidRPr="006B17AB" w:rsidRDefault="001A00D2" w:rsidP="001A00D2">
          <w:pPr>
            <w:pStyle w:val="corpolettera"/>
            <w:ind w:left="284" w:right="276"/>
            <w:rPr>
              <w:rFonts w:ascii="Gotham Light" w:hAnsi="Gotham Light"/>
              <w:color w:val="262626" w:themeColor="text1" w:themeTint="D9"/>
              <w:sz w:val="17"/>
              <w:szCs w:val="17"/>
            </w:rPr>
          </w:pPr>
        </w:p>
        <w:p w14:paraId="120DAA82" w14:textId="77777777" w:rsidR="001A00D2" w:rsidRPr="006B17AB" w:rsidRDefault="001A00D2" w:rsidP="001A00D2">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315302FC" w14:textId="77777777" w:rsidR="001A00D2" w:rsidRPr="006B17AB" w:rsidRDefault="001A00D2" w:rsidP="001A00D2">
          <w:pPr>
            <w:ind w:left="284"/>
            <w:rPr>
              <w:rFonts w:ascii="Gotham Light" w:hAnsi="Gotham Light"/>
              <w:color w:val="262626" w:themeColor="text1" w:themeTint="D9"/>
              <w:sz w:val="17"/>
              <w:szCs w:val="17"/>
            </w:rPr>
          </w:pPr>
        </w:p>
        <w:p w14:paraId="58A65B81" w14:textId="77777777" w:rsidR="001A00D2" w:rsidRPr="006B17AB" w:rsidRDefault="001A00D2" w:rsidP="001A00D2">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01115B87" w14:textId="77777777" w:rsidR="001A00D2" w:rsidRPr="006B17AB" w:rsidRDefault="001A00D2" w:rsidP="001A00D2">
          <w:pPr>
            <w:ind w:left="284"/>
            <w:rPr>
              <w:rFonts w:ascii="Gotham Light" w:hAnsi="Gotham Light"/>
              <w:color w:val="262626" w:themeColor="text1" w:themeTint="D9"/>
              <w:sz w:val="17"/>
              <w:szCs w:val="17"/>
            </w:rPr>
          </w:pPr>
        </w:p>
        <w:p w14:paraId="11F10098" w14:textId="77777777" w:rsidR="001A00D2" w:rsidRPr="006B17AB" w:rsidRDefault="001A00D2" w:rsidP="001A00D2">
          <w:pPr>
            <w:ind w:left="284"/>
            <w:rPr>
              <w:rFonts w:ascii="Gotham Light" w:hAnsi="Gotham Light"/>
              <w:color w:val="262626" w:themeColor="text1" w:themeTint="D9"/>
              <w:sz w:val="17"/>
              <w:szCs w:val="17"/>
            </w:rPr>
          </w:pPr>
        </w:p>
        <w:p w14:paraId="65B083AF" w14:textId="77777777" w:rsidR="001A00D2" w:rsidRDefault="001A00D2" w:rsidP="001A00D2">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3FB8CC52" w14:textId="77777777" w:rsidR="001A00D2" w:rsidRDefault="001A00D2" w:rsidP="001A00D2">
          <w:pPr>
            <w:pStyle w:val="corpolettera"/>
            <w:ind w:left="284" w:right="276"/>
            <w:rPr>
              <w:rFonts w:ascii="Gotham Light" w:hAnsi="Gotham Light"/>
              <w:color w:val="262626" w:themeColor="text1" w:themeTint="D9"/>
              <w:sz w:val="17"/>
              <w:szCs w:val="17"/>
              <w:lang w:val="en-US"/>
            </w:rPr>
          </w:pPr>
        </w:p>
        <w:p w14:paraId="2F832BA0" w14:textId="77777777" w:rsidR="001A00D2" w:rsidRPr="00A91BFE" w:rsidRDefault="001A00D2" w:rsidP="001A00D2">
          <w:pPr>
            <w:pStyle w:val="corpolettera"/>
            <w:ind w:left="284" w:right="276"/>
            <w:rPr>
              <w:rFonts w:ascii="Gotham Light" w:hAnsi="Gotham Light"/>
              <w:color w:val="262626" w:themeColor="text1" w:themeTint="D9"/>
              <w:sz w:val="17"/>
              <w:szCs w:val="17"/>
              <w:lang w:val="en-US"/>
            </w:rPr>
          </w:pPr>
        </w:p>
        <w:p w14:paraId="562D57B0" w14:textId="77777777" w:rsidR="001A00D2" w:rsidRDefault="00FF4D35" w:rsidP="001A00D2">
          <w:pPr>
            <w:pStyle w:val="corpolettera"/>
            <w:ind w:left="284" w:right="276"/>
            <w:rPr>
              <w:color w:val="404040" w:themeColor="text1" w:themeTint="BF"/>
              <w:sz w:val="17"/>
              <w:szCs w:val="17"/>
              <w:lang w:val="en-US"/>
            </w:rPr>
          </w:pPr>
        </w:p>
      </w:sdtContent>
    </w:sdt>
    <w:p w14:paraId="2489EE7B" w14:textId="2D79F21D" w:rsidR="001A00D2" w:rsidRDefault="001A00D2" w:rsidP="001A00D2">
      <w:pPr>
        <w:rPr>
          <w:rFonts w:ascii="Gotham Book" w:hAnsi="Gotham Book"/>
          <w:color w:val="404040" w:themeColor="text1" w:themeTint="BF"/>
          <w:sz w:val="17"/>
          <w:szCs w:val="17"/>
          <w:lang w:val="en-US"/>
        </w:rPr>
      </w:pP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5A8E9B9B" w14:textId="77777777" w:rsidR="001A00D2" w:rsidRPr="00333697" w:rsidRDefault="001A00D2" w:rsidP="001A00D2">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2BF4689E" w14:textId="77777777" w:rsidR="001A00D2" w:rsidRPr="00333697" w:rsidRDefault="001A00D2" w:rsidP="001A00D2">
          <w:pPr>
            <w:tabs>
              <w:tab w:val="left" w:pos="-426"/>
            </w:tabs>
            <w:ind w:left="284" w:right="276"/>
            <w:jc w:val="both"/>
            <w:rPr>
              <w:rFonts w:ascii="Gotham Bold" w:hAnsi="Gotham Bold"/>
              <w:bCs/>
              <w:color w:val="404040" w:themeColor="text1" w:themeTint="BF"/>
              <w:sz w:val="17"/>
              <w:szCs w:val="17"/>
            </w:rPr>
          </w:pPr>
        </w:p>
        <w:p w14:paraId="5A5E5109" w14:textId="77777777" w:rsidR="001A00D2" w:rsidRPr="00333697" w:rsidRDefault="001A00D2" w:rsidP="001A00D2">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6F57A5BA" w14:textId="77777777" w:rsidR="001A00D2" w:rsidRPr="00333697" w:rsidRDefault="001A00D2" w:rsidP="001A00D2">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107DBA26" w14:textId="77777777" w:rsidR="001A00D2" w:rsidRPr="00333697" w:rsidRDefault="001A00D2" w:rsidP="001A00D2">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425AF4BC" w14:textId="77777777" w:rsidR="001A00D2" w:rsidRPr="00333697" w:rsidRDefault="001A00D2" w:rsidP="001A00D2">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366B9B3A" w14:textId="77777777" w:rsidR="001A00D2" w:rsidRPr="00333697" w:rsidRDefault="001A00D2" w:rsidP="001A00D2">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592ECC1F" w14:textId="77777777" w:rsidR="001A00D2" w:rsidRPr="00333697" w:rsidRDefault="001A00D2" w:rsidP="001A00D2">
          <w:pPr>
            <w:pStyle w:val="corpolettera"/>
            <w:ind w:left="284" w:right="276"/>
            <w:rPr>
              <w:rFonts w:ascii="Gotham Medium" w:hAnsi="Gotham Medium"/>
              <w:color w:val="262626" w:themeColor="text1" w:themeTint="D9"/>
              <w:sz w:val="17"/>
              <w:szCs w:val="17"/>
            </w:rPr>
          </w:pPr>
        </w:p>
        <w:p w14:paraId="7359A91C" w14:textId="77777777" w:rsidR="001A00D2" w:rsidRPr="00333697" w:rsidRDefault="001A00D2" w:rsidP="001A00D2">
          <w:pPr>
            <w:pStyle w:val="corpolettera"/>
            <w:ind w:left="284" w:right="276"/>
            <w:rPr>
              <w:rFonts w:ascii="Gotham Medium" w:hAnsi="Gotham Medium"/>
              <w:color w:val="262626" w:themeColor="text1" w:themeTint="D9"/>
              <w:sz w:val="17"/>
              <w:szCs w:val="17"/>
            </w:rPr>
          </w:pPr>
        </w:p>
        <w:p w14:paraId="51B98DEF" w14:textId="77777777" w:rsidR="001A00D2" w:rsidRPr="00333697" w:rsidRDefault="001A00D2" w:rsidP="001A00D2">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5686DFEA" w14:textId="77777777" w:rsidR="001A00D2" w:rsidRPr="00333697" w:rsidRDefault="001A00D2" w:rsidP="001A00D2">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0F4908E6" w14:textId="77777777" w:rsidR="001A00D2" w:rsidRPr="00333697" w:rsidRDefault="001A00D2" w:rsidP="001A00D2">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7FE720D0" w14:textId="77777777" w:rsidR="001A00D2" w:rsidRPr="00333697" w:rsidRDefault="001A00D2" w:rsidP="001A00D2">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60E2D3C8" w14:textId="77777777" w:rsidR="001A00D2" w:rsidRPr="00333697" w:rsidRDefault="001A00D2" w:rsidP="001A00D2">
          <w:pPr>
            <w:pStyle w:val="corpolettera"/>
            <w:ind w:left="284" w:right="276"/>
            <w:rPr>
              <w:rFonts w:ascii="Gotham Light" w:hAnsi="Gotham Light"/>
              <w:color w:val="262626" w:themeColor="text1" w:themeTint="D9"/>
              <w:sz w:val="17"/>
              <w:szCs w:val="17"/>
            </w:rPr>
          </w:pPr>
        </w:p>
        <w:p w14:paraId="78E3822F" w14:textId="77777777" w:rsidR="001A00D2" w:rsidRPr="00333697" w:rsidRDefault="001A00D2" w:rsidP="001A00D2">
          <w:pPr>
            <w:pStyle w:val="corpolettera"/>
            <w:ind w:left="567" w:right="276" w:hanging="283"/>
            <w:rPr>
              <w:rFonts w:ascii="Gotham Medium" w:hAnsi="Gotham Medium"/>
              <w:color w:val="262626" w:themeColor="text1" w:themeTint="D9"/>
              <w:sz w:val="17"/>
              <w:szCs w:val="17"/>
            </w:rPr>
          </w:pPr>
        </w:p>
        <w:p w14:paraId="4B063FCE" w14:textId="77777777" w:rsidR="001A00D2" w:rsidRPr="00333697" w:rsidRDefault="001A00D2" w:rsidP="001A00D2">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49CAB00E" w14:textId="77777777" w:rsidR="001A00D2" w:rsidRPr="00333697" w:rsidRDefault="001A00D2" w:rsidP="001A00D2">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7FD0EA57" w14:textId="77777777" w:rsidR="001A00D2" w:rsidRPr="00333697" w:rsidRDefault="001A00D2" w:rsidP="001A00D2">
          <w:pPr>
            <w:pStyle w:val="corpolettera"/>
            <w:ind w:left="284" w:right="276"/>
            <w:rPr>
              <w:rFonts w:ascii="Gotham Medium" w:hAnsi="Gotham Medium"/>
              <w:color w:val="262626" w:themeColor="text1" w:themeTint="D9"/>
              <w:sz w:val="17"/>
              <w:szCs w:val="17"/>
            </w:rPr>
          </w:pPr>
        </w:p>
        <w:p w14:paraId="0CBB02F8" w14:textId="77777777" w:rsidR="001A00D2" w:rsidRPr="00333697" w:rsidRDefault="00FF4D35" w:rsidP="001A00D2">
          <w:pPr>
            <w:pStyle w:val="corpolettera"/>
            <w:ind w:left="284" w:right="276"/>
            <w:rPr>
              <w:color w:val="404040" w:themeColor="text1" w:themeTint="BF"/>
              <w:sz w:val="17"/>
              <w:szCs w:val="17"/>
            </w:rPr>
          </w:pPr>
        </w:p>
      </w:sdtContent>
    </w:sdt>
    <w:p w14:paraId="7D6DA534" w14:textId="77777777" w:rsidR="001A00D2" w:rsidRPr="00333697" w:rsidRDefault="001A00D2" w:rsidP="001A00D2">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7267B62C" w14:textId="77777777" w:rsidR="001A00D2" w:rsidRPr="00333697" w:rsidRDefault="001A00D2" w:rsidP="001A00D2">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0FC4A09C" w14:textId="77777777" w:rsidR="001A00D2" w:rsidRPr="00333697" w:rsidRDefault="001A00D2" w:rsidP="001A00D2">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0552466F" w14:textId="77777777" w:rsidR="001A00D2" w:rsidRPr="00D05C34" w:rsidRDefault="001A00D2" w:rsidP="001A00D2">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4064C7EC"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75567A07" w14:textId="77777777" w:rsidR="001A00D2" w:rsidRPr="00D05C34" w:rsidRDefault="001A00D2" w:rsidP="001A00D2">
      <w:pPr>
        <w:pStyle w:val="corpolettera"/>
        <w:ind w:left="0" w:right="276"/>
        <w:rPr>
          <w:color w:val="404040" w:themeColor="text1" w:themeTint="BF"/>
          <w:sz w:val="17"/>
          <w:szCs w:val="17"/>
        </w:rPr>
      </w:pPr>
    </w:p>
    <w:p w14:paraId="119461D2" w14:textId="77777777" w:rsidR="001A00D2" w:rsidRPr="00D05C34" w:rsidRDefault="001A00D2" w:rsidP="001A00D2">
      <w:pPr>
        <w:pStyle w:val="corpolettera"/>
        <w:ind w:left="567" w:right="276" w:hanging="283"/>
        <w:rPr>
          <w:color w:val="404040" w:themeColor="text1" w:themeTint="BF"/>
          <w:sz w:val="17"/>
          <w:szCs w:val="17"/>
        </w:rPr>
      </w:pPr>
    </w:p>
    <w:p w14:paraId="047971C3" w14:textId="77777777" w:rsidR="001A00D2" w:rsidRPr="00D05C34" w:rsidRDefault="001A00D2" w:rsidP="001A00D2">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420DE95B"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2ABE25A5"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5BB6FFC2"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167EA6FF" w14:textId="77777777" w:rsidR="001A00D2" w:rsidRPr="00D05C34" w:rsidRDefault="001A00D2" w:rsidP="001A00D2">
      <w:pPr>
        <w:pStyle w:val="corpolettera"/>
        <w:ind w:left="567" w:right="276" w:hanging="283"/>
        <w:rPr>
          <w:color w:val="404040" w:themeColor="text1" w:themeTint="BF"/>
          <w:sz w:val="17"/>
          <w:szCs w:val="17"/>
        </w:rPr>
      </w:pPr>
    </w:p>
    <w:p w14:paraId="13D93F3C" w14:textId="77777777" w:rsidR="001A00D2" w:rsidRPr="00D05C34" w:rsidRDefault="001A00D2" w:rsidP="001A00D2">
      <w:pPr>
        <w:pStyle w:val="corpolettera"/>
        <w:ind w:left="567" w:right="276" w:hanging="283"/>
        <w:rPr>
          <w:color w:val="404040" w:themeColor="text1" w:themeTint="BF"/>
          <w:sz w:val="17"/>
          <w:szCs w:val="17"/>
        </w:rPr>
      </w:pPr>
    </w:p>
    <w:p w14:paraId="105B95ED" w14:textId="77777777" w:rsidR="001A00D2" w:rsidRPr="00D05C34" w:rsidRDefault="001A00D2" w:rsidP="001A00D2">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24935042"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427ABF6E"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7A0EB56D" w14:textId="77777777" w:rsidR="001A00D2" w:rsidRPr="00D05C34" w:rsidRDefault="001A00D2" w:rsidP="001A00D2">
      <w:pPr>
        <w:pStyle w:val="corpolettera"/>
        <w:ind w:left="567" w:right="276" w:hanging="283"/>
        <w:rPr>
          <w:color w:val="404040" w:themeColor="text1" w:themeTint="BF"/>
          <w:sz w:val="17"/>
          <w:szCs w:val="17"/>
        </w:rPr>
      </w:pPr>
    </w:p>
    <w:p w14:paraId="215307F7" w14:textId="77777777" w:rsidR="001A00D2" w:rsidRPr="00D05C34" w:rsidRDefault="001A00D2" w:rsidP="001A00D2">
      <w:pPr>
        <w:pStyle w:val="corpolettera"/>
        <w:ind w:left="567" w:right="276" w:hanging="283"/>
        <w:rPr>
          <w:color w:val="404040" w:themeColor="text1" w:themeTint="BF"/>
          <w:sz w:val="17"/>
          <w:szCs w:val="17"/>
        </w:rPr>
      </w:pPr>
    </w:p>
    <w:p w14:paraId="096561D4" w14:textId="77777777" w:rsidR="001A00D2" w:rsidRPr="00D05C34" w:rsidRDefault="001A00D2" w:rsidP="001A00D2">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1166C65A"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2ED43759" w14:textId="77777777" w:rsidR="001A00D2" w:rsidRPr="00D05C34" w:rsidRDefault="001A00D2" w:rsidP="001A00D2">
      <w:pPr>
        <w:pStyle w:val="corpolettera"/>
        <w:ind w:left="567" w:right="276" w:hanging="283"/>
        <w:rPr>
          <w:color w:val="404040" w:themeColor="text1" w:themeTint="BF"/>
          <w:sz w:val="17"/>
          <w:szCs w:val="17"/>
        </w:rPr>
      </w:pPr>
    </w:p>
    <w:p w14:paraId="1E5C2435" w14:textId="77777777" w:rsidR="001A00D2" w:rsidRPr="00D05C34" w:rsidRDefault="001A00D2" w:rsidP="001A00D2">
      <w:pPr>
        <w:pStyle w:val="corpolettera"/>
        <w:ind w:left="567" w:right="276" w:hanging="283"/>
        <w:rPr>
          <w:color w:val="404040" w:themeColor="text1" w:themeTint="BF"/>
          <w:sz w:val="17"/>
          <w:szCs w:val="17"/>
        </w:rPr>
      </w:pPr>
    </w:p>
    <w:p w14:paraId="4FE5B4AF" w14:textId="77777777" w:rsidR="001A00D2" w:rsidRPr="00D05C34" w:rsidRDefault="001A00D2" w:rsidP="001A00D2">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3A517697"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623F509A"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3204044E" w14:textId="77777777" w:rsidR="001A00D2" w:rsidRPr="00D05C34" w:rsidRDefault="001A00D2" w:rsidP="001A00D2">
      <w:pPr>
        <w:pStyle w:val="corpolettera"/>
        <w:ind w:left="567" w:right="276" w:hanging="283"/>
        <w:rPr>
          <w:color w:val="404040" w:themeColor="text1" w:themeTint="BF"/>
          <w:sz w:val="17"/>
          <w:szCs w:val="17"/>
        </w:rPr>
      </w:pPr>
    </w:p>
    <w:p w14:paraId="5F25EE70" w14:textId="77777777" w:rsidR="001A00D2" w:rsidRPr="00D05C34" w:rsidRDefault="001A00D2" w:rsidP="001A00D2">
      <w:pPr>
        <w:pStyle w:val="corpolettera"/>
        <w:ind w:left="567" w:right="276" w:hanging="283"/>
        <w:rPr>
          <w:color w:val="404040" w:themeColor="text1" w:themeTint="BF"/>
          <w:sz w:val="17"/>
          <w:szCs w:val="17"/>
        </w:rPr>
      </w:pPr>
    </w:p>
    <w:p w14:paraId="4D39312D" w14:textId="77777777" w:rsidR="001A00D2" w:rsidRPr="00D05C34" w:rsidRDefault="001A00D2" w:rsidP="001A00D2">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26207A2B"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46FB8FE6"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3BCC40F3" w14:textId="77777777" w:rsidR="001A00D2" w:rsidRPr="00D05C34" w:rsidRDefault="001A00D2" w:rsidP="001A00D2">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746DECB5" w14:textId="77777777" w:rsidR="00126054" w:rsidRPr="00B71C71" w:rsidRDefault="00126054" w:rsidP="00966D9F">
      <w:pPr>
        <w:rPr>
          <w:rFonts w:ascii="Gotham Light" w:hAnsi="Gotham Light"/>
        </w:rPr>
      </w:pPr>
    </w:p>
    <w:sectPr w:rsidR="00126054" w:rsidRPr="00B71C71" w:rsidSect="00126054">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FF23B" w14:textId="77777777" w:rsidR="00CE0576" w:rsidRDefault="00CE0576" w:rsidP="00A63F45">
      <w:r>
        <w:separator/>
      </w:r>
    </w:p>
  </w:endnote>
  <w:endnote w:type="continuationSeparator" w:id="0">
    <w:p w14:paraId="2C061688" w14:textId="77777777" w:rsidR="00CE0576" w:rsidRDefault="00CE0576"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EE89C"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7D4E8AAD"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01BA8AFB" wp14:editId="6C7271E8">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2AFF2A"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8BD2E4"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3C26262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E91ADC3"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6F8EF"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3789362"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7D88D05C" wp14:editId="04AE4CBE">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BAF70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6A3E558"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78A228F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00AC7A8"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89A1A6D"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4A081" w14:textId="77777777" w:rsidR="00CE0576" w:rsidRDefault="00CE0576" w:rsidP="00A63F45">
      <w:r>
        <w:separator/>
      </w:r>
    </w:p>
  </w:footnote>
  <w:footnote w:type="continuationSeparator" w:id="0">
    <w:p w14:paraId="05C52008" w14:textId="77777777" w:rsidR="00CE0576" w:rsidRDefault="00CE0576" w:rsidP="00A6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635717480">
    <w:abstractNumId w:val="0"/>
  </w:num>
  <w:num w:numId="2" w16cid:durableId="4383805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1" w:cryptProviderType="rsaAES" w:cryptAlgorithmClass="hash" w:cryptAlgorithmType="typeAny" w:cryptAlgorithmSid="14" w:cryptSpinCount="100000" w:hash="IVmg3E/WiSEl5ng+yBYOOYOTOnuqSIShKzFYKtS4T++ifxqZdLq9c5UifEjJiLOMdNdOJiaobt7Vpyp0TpcXow==" w:salt="44ZPFa5S+wxhLSHu1daRjw=="/>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DQyNjW2MDE0MTNV0lEKTi0uzszPAykwrAUAlglpKSwAAAA="/>
  </w:docVars>
  <w:rsids>
    <w:rsidRoot w:val="00B06B7F"/>
    <w:rsid w:val="00013C55"/>
    <w:rsid w:val="00047EDD"/>
    <w:rsid w:val="00062F5A"/>
    <w:rsid w:val="00126054"/>
    <w:rsid w:val="001449D3"/>
    <w:rsid w:val="001A00D2"/>
    <w:rsid w:val="001C49B0"/>
    <w:rsid w:val="001F648E"/>
    <w:rsid w:val="00247C35"/>
    <w:rsid w:val="00264264"/>
    <w:rsid w:val="002729A6"/>
    <w:rsid w:val="002A0503"/>
    <w:rsid w:val="002A4619"/>
    <w:rsid w:val="002B4CAB"/>
    <w:rsid w:val="002C5DE9"/>
    <w:rsid w:val="002F5CE4"/>
    <w:rsid w:val="00305D4C"/>
    <w:rsid w:val="00337DFE"/>
    <w:rsid w:val="003425AC"/>
    <w:rsid w:val="00391EB7"/>
    <w:rsid w:val="003B3B00"/>
    <w:rsid w:val="003B671D"/>
    <w:rsid w:val="003C244B"/>
    <w:rsid w:val="003C2EA2"/>
    <w:rsid w:val="004072B0"/>
    <w:rsid w:val="00435A14"/>
    <w:rsid w:val="00466EE6"/>
    <w:rsid w:val="0049529D"/>
    <w:rsid w:val="00500083"/>
    <w:rsid w:val="00510CB4"/>
    <w:rsid w:val="005461A7"/>
    <w:rsid w:val="005631CE"/>
    <w:rsid w:val="00581E92"/>
    <w:rsid w:val="005847D9"/>
    <w:rsid w:val="005A0D59"/>
    <w:rsid w:val="005A3E95"/>
    <w:rsid w:val="0060434F"/>
    <w:rsid w:val="00674927"/>
    <w:rsid w:val="00690F3D"/>
    <w:rsid w:val="006E5BAA"/>
    <w:rsid w:val="006F6CD5"/>
    <w:rsid w:val="007A6EFE"/>
    <w:rsid w:val="007C0ED5"/>
    <w:rsid w:val="00871EAF"/>
    <w:rsid w:val="008D53EB"/>
    <w:rsid w:val="008F0341"/>
    <w:rsid w:val="00913789"/>
    <w:rsid w:val="0095481A"/>
    <w:rsid w:val="009569E3"/>
    <w:rsid w:val="00966D9F"/>
    <w:rsid w:val="0097029C"/>
    <w:rsid w:val="009D1A88"/>
    <w:rsid w:val="00A32E95"/>
    <w:rsid w:val="00A37CC5"/>
    <w:rsid w:val="00A63F45"/>
    <w:rsid w:val="00AE408E"/>
    <w:rsid w:val="00B0684A"/>
    <w:rsid w:val="00B06B7F"/>
    <w:rsid w:val="00B71C71"/>
    <w:rsid w:val="00BD527E"/>
    <w:rsid w:val="00BE03B5"/>
    <w:rsid w:val="00C4683D"/>
    <w:rsid w:val="00CE0576"/>
    <w:rsid w:val="00D078D5"/>
    <w:rsid w:val="00D3098E"/>
    <w:rsid w:val="00E11011"/>
    <w:rsid w:val="00E67C32"/>
    <w:rsid w:val="00E67EC1"/>
    <w:rsid w:val="00EB03A3"/>
    <w:rsid w:val="00EC69F5"/>
    <w:rsid w:val="00ED4C08"/>
    <w:rsid w:val="00EE28F9"/>
    <w:rsid w:val="00EE50CD"/>
    <w:rsid w:val="00F73A4A"/>
    <w:rsid w:val="00FA4898"/>
    <w:rsid w:val="00FC5DB7"/>
    <w:rsid w:val="00FF4D3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2D8799"/>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1A00D2"/>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79A4D98ADAD847E29A59313DDACCE9B6"/>
        <w:category>
          <w:name w:val="Generale"/>
          <w:gallery w:val="placeholder"/>
        </w:category>
        <w:types>
          <w:type w:val="bbPlcHdr"/>
        </w:types>
        <w:behaviors>
          <w:behavior w:val="content"/>
        </w:behaviors>
        <w:guid w:val="{8EF45083-FE6C-4031-9164-EA3F53066A70}"/>
      </w:docPartPr>
      <w:docPartBody>
        <w:p w:rsidR="007D7F63" w:rsidRDefault="00FD3321" w:rsidP="00FD3321">
          <w:pPr>
            <w:pStyle w:val="79A4D98ADAD847E29A59313DDACCE9B6"/>
          </w:pPr>
          <w:r w:rsidRPr="004F70F1">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1F12B7"/>
    <w:rsid w:val="0026109F"/>
    <w:rsid w:val="005161C7"/>
    <w:rsid w:val="007D7F63"/>
    <w:rsid w:val="008C6445"/>
    <w:rsid w:val="009B5BF8"/>
    <w:rsid w:val="009F5612"/>
    <w:rsid w:val="00A069B5"/>
    <w:rsid w:val="00A243BF"/>
    <w:rsid w:val="00EE54EE"/>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26109F"/>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79A4D98ADAD847E29A59313DDACCE9B6">
    <w:name w:val="79A4D98ADAD847E29A59313DDACCE9B6"/>
    <w:rsid w:val="00FD3321"/>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be59c8e4c611efb4ab1c2f29b946df9f">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b5c119ed03742abfd25e45d7d8531941"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0583D5-700F-45A7-9FB4-2B507192524E}">
  <ds:schemaRefs>
    <ds:schemaRef ds:uri="http://schemas.openxmlformats.org/officeDocument/2006/bibliography"/>
  </ds:schemaRefs>
</ds:datastoreItem>
</file>

<file path=customXml/itemProps2.xml><?xml version="1.0" encoding="utf-8"?>
<ds:datastoreItem xmlns:ds="http://schemas.openxmlformats.org/officeDocument/2006/customXml" ds:itemID="{B0287228-04D6-4E71-BEAD-8A706486C97C}">
  <ds:schemaRefs>
    <ds:schemaRef ds:uri="96676fd8-c24b-46fc-8609-e9865f70247a"/>
    <ds:schemaRef ds:uri="http://purl.org/dc/terms/"/>
    <ds:schemaRef ds:uri="http://schemas.microsoft.com/office/2006/metadata/properties"/>
    <ds:schemaRef ds:uri="http://www.w3.org/XML/1998/namespac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9d75fcfd-5189-4d0f-9bfa-975ed9297013"/>
    <ds:schemaRef ds:uri="http://purl.org/dc/dcmitype/"/>
  </ds:schemaRefs>
</ds:datastoreItem>
</file>

<file path=customXml/itemProps3.xml><?xml version="1.0" encoding="utf-8"?>
<ds:datastoreItem xmlns:ds="http://schemas.openxmlformats.org/officeDocument/2006/customXml" ds:itemID="{9E5D7FB7-B8CF-4CE5-B539-8663A7C96FA7}">
  <ds:schemaRefs>
    <ds:schemaRef ds:uri="http://schemas.microsoft.com/sharepoint/v3/contenttype/forms"/>
  </ds:schemaRefs>
</ds:datastoreItem>
</file>

<file path=customXml/itemProps4.xml><?xml version="1.0" encoding="utf-8"?>
<ds:datastoreItem xmlns:ds="http://schemas.openxmlformats.org/officeDocument/2006/customXml" ds:itemID="{82567348-C038-454D-B8EF-A0B248FB64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6920</Words>
  <Characters>39448</Characters>
  <Application>Microsoft Office Word</Application>
  <DocSecurity>0</DocSecurity>
  <Lines>328</Lines>
  <Paragraphs>92</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Francesca Pascale</cp:lastModifiedBy>
  <cp:revision>23</cp:revision>
  <cp:lastPrinted>2019-11-12T14:03:00Z</cp:lastPrinted>
  <dcterms:created xsi:type="dcterms:W3CDTF">2022-09-16T14:35:00Z</dcterms:created>
  <dcterms:modified xsi:type="dcterms:W3CDTF">2024-04-04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397a48ffe29a20a6eb376b804c7d07bc7aec4415c370f2a5e394ba6dc9cfb949</vt:lpwstr>
  </property>
  <property fmtid="{D5CDD505-2E9C-101B-9397-08002B2CF9AE}" pid="4" name="MediaServiceImageTags">
    <vt:lpwstr/>
  </property>
</Properties>
</file>